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975" w:type="dxa"/>
        <w:tblLook w:val="04A0" w:firstRow="1" w:lastRow="0" w:firstColumn="1" w:lastColumn="0" w:noHBand="0" w:noVBand="1"/>
      </w:tblPr>
      <w:tblGrid>
        <w:gridCol w:w="3415"/>
        <w:gridCol w:w="3240"/>
        <w:gridCol w:w="4320"/>
      </w:tblGrid>
      <w:tr w:rsidR="001D13A3" w:rsidRPr="001D13A3" w14:paraId="2728ACA9" w14:textId="77777777" w:rsidTr="00D43E8D">
        <w:tc>
          <w:tcPr>
            <w:tcW w:w="3415" w:type="dxa"/>
          </w:tcPr>
          <w:p w14:paraId="2B14E039" w14:textId="7B89A52F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24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432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D43E8D">
        <w:tc>
          <w:tcPr>
            <w:tcW w:w="3415" w:type="dxa"/>
          </w:tcPr>
          <w:p w14:paraId="5E7491EE" w14:textId="34FA6941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D43E8D">
              <w:rPr>
                <w:b/>
              </w:rPr>
              <w:t>:</w:t>
            </w:r>
          </w:p>
        </w:tc>
        <w:tc>
          <w:tcPr>
            <w:tcW w:w="3240" w:type="dxa"/>
          </w:tcPr>
          <w:p w14:paraId="390F3CB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Current Grade:</w:t>
            </w:r>
          </w:p>
        </w:tc>
        <w:tc>
          <w:tcPr>
            <w:tcW w:w="4320" w:type="dxa"/>
          </w:tcPr>
          <w:p w14:paraId="189814FD" w14:textId="63364B7A" w:rsidR="001D13A3" w:rsidRPr="001D13A3" w:rsidRDefault="001D13A3" w:rsidP="001D13A3">
            <w:pPr>
              <w:rPr>
                <w:b/>
              </w:rPr>
            </w:pPr>
          </w:p>
        </w:tc>
      </w:tr>
      <w:tr w:rsidR="001D13A3" w:rsidRPr="001D13A3" w14:paraId="4534A809" w14:textId="77777777" w:rsidTr="00D43E8D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24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432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D43E8D">
        <w:tc>
          <w:tcPr>
            <w:tcW w:w="10975" w:type="dxa"/>
            <w:gridSpan w:val="3"/>
          </w:tcPr>
          <w:p w14:paraId="101F2F20" w14:textId="2566BE5A" w:rsidR="001D13A3" w:rsidRPr="001D13A3" w:rsidRDefault="001D13A3" w:rsidP="001D13A3">
            <w:pPr>
              <w:rPr>
                <w:i/>
                <w:iCs/>
                <w:sz w:val="18"/>
                <w:szCs w:val="18"/>
              </w:rPr>
            </w:pPr>
            <w:r w:rsidRPr="001D13A3">
              <w:rPr>
                <w:sz w:val="18"/>
                <w:szCs w:val="18"/>
              </w:rPr>
              <w:t xml:space="preserve">Listed here are courses available for </w:t>
            </w:r>
            <w:r w:rsidRPr="001D13A3">
              <w:rPr>
                <w:b/>
                <w:bCs/>
                <w:i/>
                <w:iCs/>
                <w:sz w:val="18"/>
                <w:szCs w:val="18"/>
              </w:rPr>
              <w:t>9TH GRADE STUDENTS</w:t>
            </w:r>
            <w:r w:rsidRPr="001D13A3">
              <w:rPr>
                <w:sz w:val="18"/>
                <w:szCs w:val="18"/>
              </w:rPr>
              <w:t xml:space="preserve">.  You should make these selections based on teacher advice and consent of your parents.  Be sure to refer to graduation requirements for your class in the </w:t>
            </w:r>
            <w:r w:rsidRPr="001D13A3">
              <w:rPr>
                <w:i/>
                <w:iCs/>
                <w:sz w:val="18"/>
                <w:szCs w:val="18"/>
              </w:rPr>
              <w:t>Student Education Planning Guide</w:t>
            </w:r>
            <w:r w:rsidR="00D43E8D">
              <w:rPr>
                <w:i/>
                <w:iCs/>
                <w:sz w:val="18"/>
                <w:szCs w:val="18"/>
              </w:rPr>
              <w:t xml:space="preserve"> </w:t>
            </w:r>
            <w:r w:rsidR="00D43E8D">
              <w:rPr>
                <w:iCs/>
                <w:sz w:val="18"/>
                <w:szCs w:val="18"/>
              </w:rPr>
              <w:t>available at HCPS.org</w:t>
            </w:r>
            <w:r w:rsidRPr="001D13A3">
              <w:rPr>
                <w:i/>
                <w:iCs/>
                <w:sz w:val="18"/>
                <w:szCs w:val="18"/>
              </w:rPr>
              <w:t>.</w:t>
            </w:r>
          </w:p>
          <w:p w14:paraId="175F878A" w14:textId="77777777" w:rsidR="001D13A3" w:rsidRPr="001D13A3" w:rsidRDefault="001D13A3" w:rsidP="001D13A3">
            <w:pPr>
              <w:rPr>
                <w:i/>
                <w:iCs/>
                <w:sz w:val="18"/>
                <w:szCs w:val="18"/>
              </w:rPr>
            </w:pPr>
          </w:p>
          <w:p w14:paraId="055922B5" w14:textId="5980079E" w:rsidR="001D13A3" w:rsidRPr="00B46B24" w:rsidRDefault="00B46B24" w:rsidP="00D43E8D">
            <w:pPr>
              <w:rPr>
                <w:b/>
                <w:sz w:val="18"/>
                <w:szCs w:val="18"/>
              </w:rPr>
            </w:pPr>
            <w:r w:rsidRPr="00C425B9">
              <w:rPr>
                <w:b/>
                <w:i/>
                <w:iCs/>
                <w:sz w:val="18"/>
                <w:szCs w:val="18"/>
              </w:rPr>
              <w:t>You must choose a total of 8 credits</w:t>
            </w:r>
            <w:r>
              <w:rPr>
                <w:b/>
                <w:i/>
                <w:iCs/>
                <w:sz w:val="18"/>
                <w:szCs w:val="18"/>
              </w:rPr>
              <w:t xml:space="preserve"> and 2 </w:t>
            </w:r>
            <w:r w:rsidR="00D43E8D">
              <w:rPr>
                <w:b/>
                <w:i/>
                <w:iCs/>
                <w:sz w:val="18"/>
                <w:szCs w:val="18"/>
              </w:rPr>
              <w:t xml:space="preserve">alternate </w:t>
            </w:r>
            <w:r>
              <w:rPr>
                <w:b/>
                <w:i/>
                <w:iCs/>
                <w:sz w:val="18"/>
                <w:szCs w:val="18"/>
              </w:rPr>
              <w:t>credits</w:t>
            </w:r>
            <w:r w:rsidRPr="00C425B9">
              <w:rPr>
                <w:b/>
                <w:i/>
                <w:iCs/>
                <w:sz w:val="18"/>
                <w:szCs w:val="18"/>
              </w:rPr>
              <w:t xml:space="preserve"> </w:t>
            </w:r>
            <w:r w:rsidRPr="00C425B9">
              <w:rPr>
                <w:i/>
                <w:iCs/>
                <w:sz w:val="18"/>
                <w:szCs w:val="18"/>
              </w:rPr>
              <w:t>(Place an “</w:t>
            </w:r>
            <w:r w:rsidRPr="00C425B9">
              <w:rPr>
                <w:b/>
                <w:i/>
                <w:iCs/>
                <w:sz w:val="18"/>
                <w:szCs w:val="18"/>
              </w:rPr>
              <w:t>X</w:t>
            </w:r>
            <w:r w:rsidRPr="00C425B9">
              <w:rPr>
                <w:i/>
                <w:iCs/>
                <w:sz w:val="18"/>
                <w:szCs w:val="18"/>
              </w:rPr>
              <w:t xml:space="preserve">” next to your </w:t>
            </w:r>
            <w:r>
              <w:rPr>
                <w:i/>
                <w:iCs/>
                <w:sz w:val="18"/>
                <w:szCs w:val="18"/>
              </w:rPr>
              <w:t>required</w:t>
            </w:r>
            <w:r w:rsidRPr="00C425B9">
              <w:rPr>
                <w:i/>
                <w:iCs/>
                <w:sz w:val="18"/>
                <w:szCs w:val="18"/>
              </w:rPr>
              <w:t xml:space="preserve"> selections</w:t>
            </w:r>
            <w:r w:rsidR="00101924">
              <w:rPr>
                <w:i/>
                <w:iCs/>
                <w:sz w:val="18"/>
                <w:szCs w:val="18"/>
              </w:rPr>
              <w:t xml:space="preserve"> in English, Math, Social Studies, and Science.  For Fine Arts/</w:t>
            </w:r>
            <w:r w:rsidRPr="00C425B9">
              <w:rPr>
                <w:i/>
                <w:iCs/>
                <w:sz w:val="18"/>
                <w:szCs w:val="18"/>
              </w:rPr>
              <w:t>Elective</w:t>
            </w:r>
            <w:r w:rsidR="00D43E8D">
              <w:rPr>
                <w:i/>
                <w:iCs/>
                <w:sz w:val="18"/>
                <w:szCs w:val="18"/>
              </w:rPr>
              <w:t xml:space="preserve">s use #1 for first choice, </w:t>
            </w:r>
            <w:r w:rsidR="00101924">
              <w:rPr>
                <w:i/>
                <w:iCs/>
                <w:sz w:val="18"/>
                <w:szCs w:val="18"/>
              </w:rPr>
              <w:t>#2 for second choice, #3 for third choice, # 4 for fourth choice, and #5 for fifth choice.</w:t>
            </w:r>
            <w:r w:rsidRPr="00C425B9">
              <w:rPr>
                <w:i/>
                <w:iCs/>
                <w:sz w:val="18"/>
                <w:szCs w:val="18"/>
              </w:rPr>
              <w:t>)</w:t>
            </w:r>
          </w:p>
        </w:tc>
      </w:tr>
    </w:tbl>
    <w:tbl>
      <w:tblPr>
        <w:tblStyle w:val="TableGrid"/>
        <w:tblW w:w="1114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3611"/>
        <w:gridCol w:w="4091"/>
      </w:tblGrid>
      <w:tr w:rsidR="007604E0" w14:paraId="1C1EAA18" w14:textId="77777777" w:rsidTr="001A35BC">
        <w:tc>
          <w:tcPr>
            <w:tcW w:w="3438" w:type="dxa"/>
          </w:tcPr>
          <w:p w14:paraId="5D5A75F4" w14:textId="69C95F0D" w:rsidR="004C0A2F" w:rsidRDefault="004C0A2F" w:rsidP="000A678F"/>
        </w:tc>
        <w:tc>
          <w:tcPr>
            <w:tcW w:w="3611" w:type="dxa"/>
          </w:tcPr>
          <w:p w14:paraId="726BFC30" w14:textId="77777777" w:rsidR="007604E0" w:rsidRDefault="007604E0" w:rsidP="000A678F"/>
        </w:tc>
        <w:tc>
          <w:tcPr>
            <w:tcW w:w="4091" w:type="dxa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001A35BC">
        <w:trPr>
          <w:trHeight w:val="5058"/>
        </w:trPr>
        <w:tc>
          <w:tcPr>
            <w:tcW w:w="3438" w:type="dxa"/>
          </w:tcPr>
          <w:tbl>
            <w:tblPr>
              <w:tblStyle w:val="TableGrid"/>
              <w:tblW w:w="3212" w:type="dxa"/>
              <w:tblLook w:val="04A0" w:firstRow="1" w:lastRow="0" w:firstColumn="1" w:lastColumn="0" w:noHBand="0" w:noVBand="1"/>
            </w:tblPr>
            <w:tblGrid>
              <w:gridCol w:w="269"/>
              <w:gridCol w:w="1000"/>
              <w:gridCol w:w="1943"/>
            </w:tblGrid>
            <w:tr w:rsidR="00655783" w:rsidRPr="005A375B" w14:paraId="7B71851D" w14:textId="77777777" w:rsidTr="00060C7F">
              <w:tc>
                <w:tcPr>
                  <w:tcW w:w="3212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564A4CCF" w14:textId="480CB7A5" w:rsidR="00655783" w:rsidRPr="00087C70" w:rsidRDefault="00655783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B46B24" w:rsidRPr="005A375B" w14:paraId="7D229AD1" w14:textId="77777777" w:rsidTr="00060C7F">
              <w:tc>
                <w:tcPr>
                  <w:tcW w:w="3212" w:type="dxa"/>
                  <w:gridSpan w:val="3"/>
                  <w:vAlign w:val="center"/>
                </w:tcPr>
                <w:p w14:paraId="0D3D20DE" w14:textId="7932A10F" w:rsidR="00B46B24" w:rsidRPr="00B46B24" w:rsidRDefault="00B46B24" w:rsidP="00B46B24">
                  <w:pPr>
                    <w:autoSpaceDE w:val="0"/>
                    <w:autoSpaceDN w:val="0"/>
                    <w:adjustRightInd w:val="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20"/>
                      <w:szCs w:val="20"/>
                    </w:rPr>
                    <w:t>ENGLISH*</w:t>
                  </w:r>
                  <w:r>
                    <w:rPr>
                      <w:sz w:val="20"/>
                      <w:szCs w:val="20"/>
                    </w:rPr>
                    <w:t>(Select One)</w:t>
                  </w:r>
                </w:p>
              </w:tc>
            </w:tr>
            <w:tr w:rsidR="0086242D" w:rsidRPr="005A375B" w14:paraId="27BB096F" w14:textId="77777777" w:rsidTr="00060C7F">
              <w:tc>
                <w:tcPr>
                  <w:tcW w:w="269" w:type="dxa"/>
                  <w:vAlign w:val="center"/>
                </w:tcPr>
                <w:p w14:paraId="5365D409" w14:textId="77777777" w:rsidR="0086242D" w:rsidRPr="005A375B" w:rsidRDefault="0086242D" w:rsidP="0065578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</w:tcPr>
                <w:p w14:paraId="04844A98" w14:textId="35257B2E" w:rsidR="0086242D" w:rsidRPr="00110123" w:rsidRDefault="00B46B24" w:rsidP="00DB2E1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0101</w:t>
                  </w:r>
                </w:p>
              </w:tc>
              <w:tc>
                <w:tcPr>
                  <w:tcW w:w="1943" w:type="dxa"/>
                </w:tcPr>
                <w:p w14:paraId="622E5D38" w14:textId="06B85296" w:rsidR="0086242D" w:rsidRDefault="00B46B24" w:rsidP="00DB2E19">
                  <w:pPr>
                    <w:autoSpaceDE w:val="0"/>
                    <w:autoSpaceDN w:val="0"/>
                    <w:adjustRightInd w:val="0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glish I</w:t>
                  </w:r>
                </w:p>
              </w:tc>
            </w:tr>
            <w:tr w:rsidR="00161BEA" w:rsidRPr="001C2AD9" w14:paraId="226657AB" w14:textId="77777777" w:rsidTr="00060C7F">
              <w:tc>
                <w:tcPr>
                  <w:tcW w:w="269" w:type="dxa"/>
                  <w:vAlign w:val="center"/>
                </w:tcPr>
                <w:p w14:paraId="4B76AA8E" w14:textId="77777777" w:rsidR="00161BEA" w:rsidRPr="001C2AD9" w:rsidRDefault="00161BEA" w:rsidP="00655783">
                  <w:pPr>
                    <w:rPr>
                      <w:rFonts w:ascii="Arial Narrow" w:hAnsi="Arial Narrow"/>
                      <w:sz w:val="18"/>
                      <w:szCs w:val="18"/>
                    </w:rPr>
                  </w:pPr>
                </w:p>
              </w:tc>
              <w:tc>
                <w:tcPr>
                  <w:tcW w:w="1000" w:type="dxa"/>
                </w:tcPr>
                <w:p w14:paraId="2279D4E4" w14:textId="2DAD15F4" w:rsidR="00161BEA" w:rsidRPr="001C2AD9" w:rsidRDefault="00B46B24" w:rsidP="00DB2E19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EN01W61</w:t>
                  </w:r>
                </w:p>
              </w:tc>
              <w:tc>
                <w:tcPr>
                  <w:tcW w:w="1943" w:type="dxa"/>
                </w:tcPr>
                <w:p w14:paraId="36E8F75C" w14:textId="15B03C12" w:rsidR="00161BEA" w:rsidRPr="001C2AD9" w:rsidRDefault="00B46B24" w:rsidP="00DB2E19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Honors English I</w:t>
                  </w:r>
                </w:p>
              </w:tc>
            </w:tr>
            <w:tr w:rsidR="001C2AD9" w:rsidRPr="005A375B" w14:paraId="0E4498A9" w14:textId="77777777" w:rsidTr="00060C7F">
              <w:tc>
                <w:tcPr>
                  <w:tcW w:w="3212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0E091A5A" w14:textId="6FA80708" w:rsidR="001C2AD9" w:rsidRPr="00110123" w:rsidRDefault="001C2AD9" w:rsidP="00407D6C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1C2AD9" w:rsidRPr="005A375B" w14:paraId="2617F485" w14:textId="77777777" w:rsidTr="00060C7F">
              <w:tc>
                <w:tcPr>
                  <w:tcW w:w="3212" w:type="dxa"/>
                  <w:gridSpan w:val="3"/>
                  <w:vAlign w:val="center"/>
                </w:tcPr>
                <w:p w14:paraId="1C73EB56" w14:textId="07086D4D" w:rsidR="001C2AD9" w:rsidRPr="001C2AD9" w:rsidRDefault="001C2AD9" w:rsidP="001C2AD9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Math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C75EED" w:rsidRPr="005A375B" w14:paraId="5D8AB70C" w14:textId="77777777" w:rsidTr="00060C7F">
              <w:tc>
                <w:tcPr>
                  <w:tcW w:w="269" w:type="dxa"/>
                  <w:vAlign w:val="center"/>
                </w:tcPr>
                <w:p w14:paraId="4AD0B2AD" w14:textId="47C04E6E" w:rsidR="00C75EED" w:rsidRPr="005A375B" w:rsidRDefault="00C75EED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56A2A966" w14:textId="7ACFC6A6" w:rsidR="00C75EED" w:rsidRDefault="001C2AD9" w:rsidP="00C75EE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1</w:t>
                  </w:r>
                  <w:r w:rsidR="00527C54">
                    <w:rPr>
                      <w:sz w:val="16"/>
                      <w:szCs w:val="16"/>
                    </w:rPr>
                    <w:t>9</w:t>
                  </w:r>
                  <w:r>
                    <w:rPr>
                      <w:sz w:val="16"/>
                      <w:szCs w:val="16"/>
                    </w:rPr>
                    <w:t>2/</w:t>
                  </w:r>
                </w:p>
                <w:p w14:paraId="436374CF" w14:textId="534EEEA4" w:rsidR="001C2AD9" w:rsidRPr="00087C70" w:rsidRDefault="001C2AD9" w:rsidP="00C75EED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93</w:t>
                  </w:r>
                </w:p>
              </w:tc>
              <w:tc>
                <w:tcPr>
                  <w:tcW w:w="1943" w:type="dxa"/>
                  <w:vAlign w:val="center"/>
                </w:tcPr>
                <w:p w14:paraId="29C17398" w14:textId="2445E928" w:rsidR="005A35C5" w:rsidRDefault="001C2AD9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Intro to Algebra/</w:t>
                  </w:r>
                </w:p>
                <w:p w14:paraId="5984FA7F" w14:textId="5713B2DC" w:rsidR="00C75EED" w:rsidRPr="00110123" w:rsidRDefault="001C2AD9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lgebra</w:t>
                  </w:r>
                  <w:r w:rsidR="005A35C5">
                    <w:rPr>
                      <w:sz w:val="18"/>
                      <w:szCs w:val="18"/>
                    </w:rPr>
                    <w:t xml:space="preserve"> I (D)</w:t>
                  </w:r>
                </w:p>
              </w:tc>
            </w:tr>
            <w:tr w:rsidR="00C75EED" w:rsidRPr="005A375B" w14:paraId="6DA89E43" w14:textId="77777777" w:rsidTr="00060C7F">
              <w:tc>
                <w:tcPr>
                  <w:tcW w:w="269" w:type="dxa"/>
                  <w:vAlign w:val="center"/>
                </w:tcPr>
                <w:p w14:paraId="5ED8A9E1" w14:textId="0D5C056B" w:rsidR="00C75EED" w:rsidRPr="005A375B" w:rsidRDefault="00C75EED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38F9F9E0" w14:textId="35634A19" w:rsidR="00C75EED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43" w:type="dxa"/>
                  <w:vAlign w:val="center"/>
                </w:tcPr>
                <w:p w14:paraId="68F3D7BF" w14:textId="290E68D7" w:rsidR="005A35C5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lgebra I</w:t>
                  </w:r>
                </w:p>
              </w:tc>
            </w:tr>
            <w:tr w:rsidR="00C75EED" w:rsidRPr="005A375B" w14:paraId="0590ECDC" w14:textId="77777777" w:rsidTr="00060C7F">
              <w:tc>
                <w:tcPr>
                  <w:tcW w:w="269" w:type="dxa"/>
                  <w:vAlign w:val="center"/>
                </w:tcPr>
                <w:p w14:paraId="040386D0" w14:textId="41FE2BEB" w:rsidR="00C75EED" w:rsidRPr="005A375B" w:rsidRDefault="00C75EED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1657973B" w14:textId="13580B94" w:rsidR="00C75EED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43" w:type="dxa"/>
                  <w:vAlign w:val="center"/>
                </w:tcPr>
                <w:p w14:paraId="395178B8" w14:textId="28D8DA9F" w:rsidR="00C75EED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Geometry</w:t>
                  </w:r>
                </w:p>
              </w:tc>
            </w:tr>
            <w:tr w:rsidR="00110123" w:rsidRPr="005A375B" w14:paraId="406F38E6" w14:textId="77777777" w:rsidTr="00060C7F">
              <w:tc>
                <w:tcPr>
                  <w:tcW w:w="269" w:type="dxa"/>
                  <w:vAlign w:val="center"/>
                </w:tcPr>
                <w:p w14:paraId="73076DA7" w14:textId="77777777" w:rsidR="00110123" w:rsidRPr="005A375B" w:rsidRDefault="00110123" w:rsidP="00C75EE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vAlign w:val="center"/>
                </w:tcPr>
                <w:p w14:paraId="7F0687E4" w14:textId="444BBD72" w:rsidR="00110123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43" w:type="dxa"/>
                  <w:vAlign w:val="center"/>
                </w:tcPr>
                <w:p w14:paraId="38982925" w14:textId="37070EE6" w:rsidR="00110123" w:rsidRPr="00110123" w:rsidRDefault="005A35C5" w:rsidP="00C75EED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nrs Algebra II</w:t>
                  </w:r>
                </w:p>
              </w:tc>
            </w:tr>
          </w:tbl>
          <w:p w14:paraId="1C72E564" w14:textId="7AB70ED9" w:rsidR="007604E0" w:rsidRDefault="007604E0" w:rsidP="000A678F"/>
        </w:tc>
        <w:tc>
          <w:tcPr>
            <w:tcW w:w="3611" w:type="dxa"/>
          </w:tcPr>
          <w:tbl>
            <w:tblPr>
              <w:tblStyle w:val="TableGrid"/>
              <w:tblW w:w="3385" w:type="dxa"/>
              <w:tblLook w:val="04A0" w:firstRow="1" w:lastRow="0" w:firstColumn="1" w:lastColumn="0" w:noHBand="0" w:noVBand="1"/>
            </w:tblPr>
            <w:tblGrid>
              <w:gridCol w:w="269"/>
              <w:gridCol w:w="51"/>
              <w:gridCol w:w="10"/>
              <w:gridCol w:w="898"/>
              <w:gridCol w:w="41"/>
              <w:gridCol w:w="2116"/>
            </w:tblGrid>
            <w:tr w:rsidR="008F5160" w:rsidRPr="005A375B" w14:paraId="0FF2CB3A" w14:textId="77777777" w:rsidTr="00101924">
              <w:tc>
                <w:tcPr>
                  <w:tcW w:w="3385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72E9D73A" w14:textId="6C34B0EA" w:rsidR="008F5160" w:rsidRPr="00110123" w:rsidRDefault="008F5160" w:rsidP="00087C7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0E0001F6" w14:textId="77777777" w:rsidTr="00101924">
              <w:tc>
                <w:tcPr>
                  <w:tcW w:w="3385" w:type="dxa"/>
                  <w:gridSpan w:val="6"/>
                  <w:vAlign w:val="center"/>
                </w:tcPr>
                <w:p w14:paraId="37428549" w14:textId="0003D3F6" w:rsidR="00F72DC0" w:rsidRPr="008F5160" w:rsidRDefault="00F72DC0" w:rsidP="00F72DC0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OCIAL STUDIES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F72DC0" w:rsidRPr="005A375B" w14:paraId="06BB36F1" w14:textId="77777777" w:rsidTr="00101924">
              <w:trPr>
                <w:trHeight w:val="161"/>
              </w:trPr>
              <w:tc>
                <w:tcPr>
                  <w:tcW w:w="330" w:type="dxa"/>
                  <w:gridSpan w:val="3"/>
                  <w:vAlign w:val="center"/>
                </w:tcPr>
                <w:p w14:paraId="5D7335AD" w14:textId="77777777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898" w:type="dxa"/>
                </w:tcPr>
                <w:p w14:paraId="27DF0717" w14:textId="4633E7C1" w:rsidR="00F72DC0" w:rsidRPr="00110123" w:rsidRDefault="00051B17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2157" w:type="dxa"/>
                  <w:gridSpan w:val="2"/>
                </w:tcPr>
                <w:p w14:paraId="321FBDA5" w14:textId="375790D4" w:rsidR="00F72DC0" w:rsidRPr="00110123" w:rsidRDefault="00663B15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US History</w:t>
                  </w:r>
                </w:p>
              </w:tc>
            </w:tr>
            <w:tr w:rsidR="00F72DC0" w:rsidRPr="00087C70" w14:paraId="40186C47" w14:textId="77777777" w:rsidTr="00101924">
              <w:tc>
                <w:tcPr>
                  <w:tcW w:w="320" w:type="dxa"/>
                  <w:gridSpan w:val="2"/>
                  <w:vAlign w:val="center"/>
                </w:tcPr>
                <w:p w14:paraId="2A69EA81" w14:textId="77777777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08" w:type="dxa"/>
                  <w:gridSpan w:val="2"/>
                </w:tcPr>
                <w:p w14:paraId="3C562FA7" w14:textId="55ECE6D5" w:rsidR="00F72DC0" w:rsidRPr="00110123" w:rsidRDefault="00051B17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S0671</w:t>
                  </w:r>
                </w:p>
              </w:tc>
              <w:tc>
                <w:tcPr>
                  <w:tcW w:w="2157" w:type="dxa"/>
                  <w:gridSpan w:val="2"/>
                </w:tcPr>
                <w:p w14:paraId="29E7E3BC" w14:textId="706C10BA" w:rsidR="00F72DC0" w:rsidRPr="00110123" w:rsidRDefault="00663B15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US His</w:t>
                  </w:r>
                  <w:r w:rsidR="00376CEF">
                    <w:rPr>
                      <w:sz w:val="18"/>
                      <w:szCs w:val="18"/>
                    </w:rPr>
                    <w:t>tory</w:t>
                  </w:r>
                </w:p>
              </w:tc>
            </w:tr>
            <w:tr w:rsidR="00101924" w:rsidRPr="00F33068" w14:paraId="054726C3" w14:textId="77777777" w:rsidTr="00101924">
              <w:tc>
                <w:tcPr>
                  <w:tcW w:w="3385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16EFB6DE" w14:textId="77777777" w:rsidR="00101924" w:rsidRPr="00F33068" w:rsidRDefault="00101924" w:rsidP="00101924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</w:tr>
            <w:tr w:rsidR="00101924" w:rsidRPr="005A35C5" w14:paraId="38EA5FBA" w14:textId="77777777" w:rsidTr="00101924">
              <w:tc>
                <w:tcPr>
                  <w:tcW w:w="3385" w:type="dxa"/>
                  <w:gridSpan w:val="6"/>
                  <w:vAlign w:val="center"/>
                </w:tcPr>
                <w:p w14:paraId="15A6BE97" w14:textId="77777777" w:rsidR="00101924" w:rsidRPr="005A35C5" w:rsidRDefault="00101924" w:rsidP="0010192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CIENCE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101924" w14:paraId="6C19F5AA" w14:textId="77777777" w:rsidTr="00101924">
              <w:tc>
                <w:tcPr>
                  <w:tcW w:w="269" w:type="dxa"/>
                  <w:vAlign w:val="center"/>
                </w:tcPr>
                <w:p w14:paraId="66D8F5DC" w14:textId="77777777" w:rsidR="00101924" w:rsidRDefault="00101924" w:rsidP="00101924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4"/>
                </w:tcPr>
                <w:p w14:paraId="2C5CD3A9" w14:textId="77777777" w:rsidR="00101924" w:rsidRPr="00110123" w:rsidRDefault="00101924" w:rsidP="00101924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01</w:t>
                  </w:r>
                </w:p>
              </w:tc>
              <w:tc>
                <w:tcPr>
                  <w:tcW w:w="2116" w:type="dxa"/>
                </w:tcPr>
                <w:p w14:paraId="0030D2F7" w14:textId="77777777" w:rsidR="00101924" w:rsidRDefault="00101924" w:rsidP="00101924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iology</w:t>
                  </w:r>
                </w:p>
              </w:tc>
            </w:tr>
            <w:tr w:rsidR="00101924" w14:paraId="49397A27" w14:textId="77777777" w:rsidTr="00101924">
              <w:tc>
                <w:tcPr>
                  <w:tcW w:w="269" w:type="dxa"/>
                  <w:vAlign w:val="center"/>
                </w:tcPr>
                <w:p w14:paraId="3AF273D8" w14:textId="77777777" w:rsidR="00101924" w:rsidRDefault="00101924" w:rsidP="00101924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000" w:type="dxa"/>
                  <w:gridSpan w:val="4"/>
                </w:tcPr>
                <w:p w14:paraId="0252FBB7" w14:textId="77777777" w:rsidR="00101924" w:rsidRPr="00110123" w:rsidRDefault="00101924" w:rsidP="00101924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W61</w:t>
                  </w:r>
                </w:p>
              </w:tc>
              <w:tc>
                <w:tcPr>
                  <w:tcW w:w="2116" w:type="dxa"/>
                </w:tcPr>
                <w:p w14:paraId="448F5194" w14:textId="0E3FCC34" w:rsidR="00101924" w:rsidRDefault="00101924" w:rsidP="00101924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Biology</w:t>
                  </w:r>
                </w:p>
              </w:tc>
            </w:tr>
            <w:tr w:rsidR="00101924" w:rsidRPr="00087C70" w14:paraId="29799DC8" w14:textId="77777777" w:rsidTr="00101924">
              <w:trPr>
                <w:trHeight w:val="224"/>
              </w:trPr>
              <w:tc>
                <w:tcPr>
                  <w:tcW w:w="3385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3D0FFD6A" w14:textId="77777777" w:rsidR="00101924" w:rsidRPr="00087C70" w:rsidRDefault="00101924" w:rsidP="00101924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101924" w:rsidRPr="005A35C5" w14:paraId="4E094DCC" w14:textId="77777777" w:rsidTr="00101924">
              <w:tc>
                <w:tcPr>
                  <w:tcW w:w="3385" w:type="dxa"/>
                  <w:gridSpan w:val="6"/>
                  <w:vAlign w:val="center"/>
                </w:tcPr>
                <w:p w14:paraId="39A6C611" w14:textId="77777777" w:rsidR="00101924" w:rsidRPr="005A35C5" w:rsidRDefault="00101924" w:rsidP="00101924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HEALTH/PHYSICAL EDUCATION</w:t>
                  </w:r>
                </w:p>
              </w:tc>
            </w:tr>
            <w:tr w:rsidR="00101924" w:rsidRPr="00110123" w14:paraId="5319AE56" w14:textId="77777777" w:rsidTr="00101924">
              <w:tc>
                <w:tcPr>
                  <w:tcW w:w="330" w:type="dxa"/>
                  <w:gridSpan w:val="3"/>
                  <w:vAlign w:val="center"/>
                </w:tcPr>
                <w:p w14:paraId="55FA59DC" w14:textId="77777777" w:rsidR="00101924" w:rsidRPr="005A375B" w:rsidRDefault="00101924" w:rsidP="00101924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898" w:type="dxa"/>
                  <w:vAlign w:val="center"/>
                </w:tcPr>
                <w:p w14:paraId="00562318" w14:textId="77777777" w:rsidR="00101924" w:rsidRPr="00110123" w:rsidRDefault="00101924" w:rsidP="00101924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E0105</w:t>
                  </w:r>
                </w:p>
              </w:tc>
              <w:tc>
                <w:tcPr>
                  <w:tcW w:w="2157" w:type="dxa"/>
                  <w:gridSpan w:val="2"/>
                  <w:vAlign w:val="center"/>
                </w:tcPr>
                <w:p w14:paraId="038CFEDA" w14:textId="77777777" w:rsidR="00101924" w:rsidRPr="00110123" w:rsidRDefault="00101924" w:rsidP="00101924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ealth</w:t>
                  </w:r>
                </w:p>
              </w:tc>
            </w:tr>
            <w:tr w:rsidR="00101924" w:rsidRPr="00110123" w14:paraId="1CEE1FF1" w14:textId="77777777" w:rsidTr="00101924">
              <w:tc>
                <w:tcPr>
                  <w:tcW w:w="330" w:type="dxa"/>
                  <w:gridSpan w:val="3"/>
                  <w:vAlign w:val="center"/>
                </w:tcPr>
                <w:p w14:paraId="1B4209D9" w14:textId="77777777" w:rsidR="00101924" w:rsidRPr="005A375B" w:rsidRDefault="00101924" w:rsidP="00101924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898" w:type="dxa"/>
                  <w:vAlign w:val="center"/>
                </w:tcPr>
                <w:p w14:paraId="4F808D0B" w14:textId="77777777" w:rsidR="00101924" w:rsidRPr="00110123" w:rsidRDefault="00101924" w:rsidP="00101924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E0105</w:t>
                  </w:r>
                </w:p>
              </w:tc>
              <w:tc>
                <w:tcPr>
                  <w:tcW w:w="2157" w:type="dxa"/>
                  <w:gridSpan w:val="2"/>
                  <w:vAlign w:val="center"/>
                </w:tcPr>
                <w:p w14:paraId="11AFB637" w14:textId="77777777" w:rsidR="00101924" w:rsidRPr="00110123" w:rsidRDefault="00101924" w:rsidP="00101924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hysical Education</w:t>
                  </w:r>
                </w:p>
              </w:tc>
            </w:tr>
          </w:tbl>
          <w:p w14:paraId="7ED6E106" w14:textId="77777777" w:rsidR="007604E0" w:rsidRDefault="007604E0" w:rsidP="000A678F"/>
        </w:tc>
        <w:tc>
          <w:tcPr>
            <w:tcW w:w="4091" w:type="dxa"/>
          </w:tcPr>
          <w:tbl>
            <w:tblPr>
              <w:tblStyle w:val="TableGrid"/>
              <w:tblW w:w="3865" w:type="dxa"/>
              <w:tblLook w:val="04A0" w:firstRow="1" w:lastRow="0" w:firstColumn="1" w:lastColumn="0" w:noHBand="0" w:noVBand="1"/>
            </w:tblPr>
            <w:tblGrid>
              <w:gridCol w:w="294"/>
              <w:gridCol w:w="925"/>
              <w:gridCol w:w="2646"/>
            </w:tblGrid>
            <w:tr w:rsidR="00F72DC0" w14:paraId="0C63B98E" w14:textId="77777777" w:rsidTr="00D43E8D">
              <w:trPr>
                <w:trHeight w:val="224"/>
              </w:trPr>
              <w:tc>
                <w:tcPr>
                  <w:tcW w:w="3865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0B63BD59" w14:textId="5374D9F2" w:rsidR="00F72DC0" w:rsidRPr="0022790B" w:rsidRDefault="00F72DC0" w:rsidP="00F72DC0">
                  <w:pPr>
                    <w:jc w:val="center"/>
                    <w:rPr>
                      <w:rFonts w:ascii="Arial Narrow" w:hAnsi="Arial Narrow"/>
                    </w:rPr>
                  </w:pPr>
                </w:p>
              </w:tc>
            </w:tr>
            <w:tr w:rsidR="00F72DC0" w14:paraId="63C84ECD" w14:textId="77777777" w:rsidTr="00D43E8D">
              <w:tc>
                <w:tcPr>
                  <w:tcW w:w="3865" w:type="dxa"/>
                  <w:gridSpan w:val="3"/>
                  <w:vAlign w:val="center"/>
                </w:tcPr>
                <w:p w14:paraId="27402B42" w14:textId="071DDBDB" w:rsidR="00F72DC0" w:rsidRPr="00110123" w:rsidRDefault="00101924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FINE ART/</w:t>
                  </w:r>
                  <w:r w:rsidR="00F72DC0">
                    <w:rPr>
                      <w:b/>
                      <w:sz w:val="18"/>
                      <w:szCs w:val="18"/>
                    </w:rPr>
                    <w:t>ELECTIVES</w:t>
                  </w:r>
                  <w:r w:rsidR="00E17761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F33068">
                    <w:rPr>
                      <w:sz w:val="18"/>
                      <w:szCs w:val="18"/>
                    </w:rPr>
                    <w:t xml:space="preserve">(Select </w:t>
                  </w:r>
                  <w:r>
                    <w:rPr>
                      <w:sz w:val="18"/>
                      <w:szCs w:val="18"/>
                    </w:rPr>
                    <w:t>5</w:t>
                  </w:r>
                  <w:r w:rsidR="00F72DC0">
                    <w:rPr>
                      <w:sz w:val="18"/>
                      <w:szCs w:val="18"/>
                    </w:rPr>
                    <w:t>)</w:t>
                  </w:r>
                </w:p>
              </w:tc>
            </w:tr>
            <w:tr w:rsidR="00F72DC0" w14:paraId="7762DA52" w14:textId="77777777" w:rsidTr="00D43E8D">
              <w:tc>
                <w:tcPr>
                  <w:tcW w:w="3865" w:type="dxa"/>
                  <w:gridSpan w:val="3"/>
                  <w:vAlign w:val="center"/>
                </w:tcPr>
                <w:p w14:paraId="351EBDC4" w14:textId="39B2A6A8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 xml:space="preserve">Note:  </w:t>
                  </w:r>
                  <w:r>
                    <w:rPr>
                      <w:sz w:val="18"/>
                      <w:szCs w:val="18"/>
                    </w:rPr>
                    <w:t>Rank your selections from 1 to</w:t>
                  </w:r>
                  <w:r w:rsidR="00101924">
                    <w:rPr>
                      <w:sz w:val="18"/>
                      <w:szCs w:val="18"/>
                    </w:rPr>
                    <w:t xml:space="preserve"> 5</w:t>
                  </w:r>
                  <w:r>
                    <w:rPr>
                      <w:sz w:val="18"/>
                      <w:szCs w:val="18"/>
                    </w:rPr>
                    <w:t>, 1 being your top choice</w:t>
                  </w:r>
                  <w:r w:rsidR="00C400EB">
                    <w:rPr>
                      <w:sz w:val="18"/>
                      <w:szCs w:val="18"/>
                    </w:rPr>
                    <w:t>.</w:t>
                  </w:r>
                </w:p>
              </w:tc>
            </w:tr>
            <w:tr w:rsidR="00F72DC0" w14:paraId="7371098F" w14:textId="77777777" w:rsidTr="00D43E8D">
              <w:tc>
                <w:tcPr>
                  <w:tcW w:w="298" w:type="dxa"/>
                  <w:vAlign w:val="center"/>
                </w:tcPr>
                <w:p w14:paraId="265E7EFE" w14:textId="77777777" w:rsidR="00F72DC0" w:rsidRPr="005A375B" w:rsidRDefault="00F72DC0" w:rsidP="00F72DC0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51E159A5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6B13D8CC" w14:textId="4D38DF6A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ine Art Prep</w:t>
                  </w:r>
                </w:p>
              </w:tc>
            </w:tr>
            <w:tr w:rsidR="00F72DC0" w14:paraId="394F40A6" w14:textId="77777777" w:rsidTr="00D43E8D">
              <w:tc>
                <w:tcPr>
                  <w:tcW w:w="298" w:type="dxa"/>
                  <w:vAlign w:val="center"/>
                </w:tcPr>
                <w:p w14:paraId="6014CDDC" w14:textId="77777777" w:rsidR="00F72DC0" w:rsidRPr="00C75125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19DFC27F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R12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0A45F832" w14:textId="38354593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rama I</w:t>
                  </w:r>
                </w:p>
              </w:tc>
            </w:tr>
            <w:tr w:rsidR="00F72DC0" w14:paraId="5792D0C7" w14:textId="77777777" w:rsidTr="00D43E8D">
              <w:tc>
                <w:tcPr>
                  <w:tcW w:w="298" w:type="dxa"/>
                  <w:vAlign w:val="center"/>
                </w:tcPr>
                <w:p w14:paraId="70E066B9" w14:textId="77777777" w:rsidR="00F72DC0" w:rsidRPr="00C75125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6EBADE28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U11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6982BCD3" w14:textId="11E9A8DC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ginning Piano</w:t>
                  </w:r>
                </w:p>
              </w:tc>
            </w:tr>
            <w:tr w:rsidR="00F72DC0" w14:paraId="595CCFC1" w14:textId="77777777" w:rsidTr="00D43E8D">
              <w:tc>
                <w:tcPr>
                  <w:tcW w:w="298" w:type="dxa"/>
                  <w:vAlign w:val="center"/>
                </w:tcPr>
                <w:p w14:paraId="2269BB84" w14:textId="77777777" w:rsidR="00F72DC0" w:rsidRPr="00C75125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1566234" w:rsidR="00F72DC0" w:rsidRPr="00110123" w:rsidRDefault="00F72DC0" w:rsidP="00F72DC0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60FCB29B" w14:textId="4A0255E2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panish I</w:t>
                  </w:r>
                </w:p>
              </w:tc>
            </w:tr>
            <w:tr w:rsidR="00040D12" w14:paraId="6A352C42" w14:textId="77777777" w:rsidTr="00D43E8D">
              <w:tc>
                <w:tcPr>
                  <w:tcW w:w="298" w:type="dxa"/>
                  <w:vAlign w:val="center"/>
                </w:tcPr>
                <w:p w14:paraId="473B3459" w14:textId="77777777" w:rsidR="00040D12" w:rsidRPr="00C75125" w:rsidRDefault="00040D12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55408A2" w14:textId="3DF3608D" w:rsidR="00040D12" w:rsidRDefault="00040D12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L</w:t>
                  </w:r>
                  <w:r w:rsidR="001A35BC">
                    <w:rPr>
                      <w:sz w:val="18"/>
                      <w:szCs w:val="18"/>
                    </w:rPr>
                    <w:t>08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43DC0193" w14:textId="00878B13" w:rsidR="00040D12" w:rsidRDefault="00040D12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panish II</w:t>
                  </w:r>
                </w:p>
              </w:tc>
            </w:tr>
            <w:tr w:rsidR="00F72DC0" w14:paraId="0A3470F5" w14:textId="77777777" w:rsidTr="00D43E8D">
              <w:tc>
                <w:tcPr>
                  <w:tcW w:w="298" w:type="dxa"/>
                  <w:vAlign w:val="center"/>
                </w:tcPr>
                <w:p w14:paraId="4E2ADE41" w14:textId="77777777" w:rsidR="00F72DC0" w:rsidRPr="00C75125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56A595A5" w:rsidR="00F72DC0" w:rsidRPr="00110123" w:rsidRDefault="00F72DC0" w:rsidP="00F72DC0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04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744B5CCF" w14:textId="6624057B" w:rsidR="00F72DC0" w:rsidRPr="00110123" w:rsidRDefault="00037E3D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enor</w:t>
                  </w:r>
                  <w:r w:rsidR="00F72DC0">
                    <w:rPr>
                      <w:sz w:val="18"/>
                      <w:szCs w:val="18"/>
                    </w:rPr>
                    <w:t xml:space="preserve"> Chorus**</w:t>
                  </w:r>
                </w:p>
              </w:tc>
            </w:tr>
            <w:tr w:rsidR="00F72DC0" w14:paraId="1DB250AA" w14:textId="77777777" w:rsidTr="00D43E8D">
              <w:tc>
                <w:tcPr>
                  <w:tcW w:w="298" w:type="dxa"/>
                  <w:vAlign w:val="center"/>
                </w:tcPr>
                <w:p w14:paraId="550EECAF" w14:textId="77777777" w:rsidR="00F72DC0" w:rsidRPr="00C75125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7C785BE7" w:rsidR="00F72DC0" w:rsidRPr="00110123" w:rsidRDefault="00F72DC0" w:rsidP="00F72DC0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06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261F66AA" w14:textId="1FF6B86D" w:rsidR="00F72DC0" w:rsidRPr="00110123" w:rsidRDefault="00037E3D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reble</w:t>
                  </w:r>
                  <w:r w:rsidR="00F72DC0">
                    <w:rPr>
                      <w:sz w:val="18"/>
                      <w:szCs w:val="18"/>
                    </w:rPr>
                    <w:t xml:space="preserve"> Chorus**</w:t>
                  </w:r>
                </w:p>
              </w:tc>
            </w:tr>
            <w:tr w:rsidR="00F72DC0" w14:paraId="489F858C" w14:textId="77777777" w:rsidTr="00D43E8D">
              <w:tc>
                <w:tcPr>
                  <w:tcW w:w="298" w:type="dxa"/>
                  <w:vAlign w:val="center"/>
                </w:tcPr>
                <w:p w14:paraId="4E42D071" w14:textId="77777777" w:rsidR="00F72DC0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4435EA8" w14:textId="0F16A43A" w:rsidR="00F72DC0" w:rsidRPr="00110123" w:rsidRDefault="00F72DC0" w:rsidP="00F72DC0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0</w:t>
                  </w:r>
                  <w:r w:rsidR="00873B45">
                    <w:rPr>
                      <w:sz w:val="18"/>
                      <w:szCs w:val="18"/>
                    </w:rPr>
                    <w:t>7</w:t>
                  </w:r>
                  <w:r>
                    <w:rPr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57934A8A" w14:textId="04B619CE" w:rsidR="00F72DC0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and I **</w:t>
                  </w:r>
                </w:p>
              </w:tc>
            </w:tr>
            <w:tr w:rsidR="00F72DC0" w14:paraId="478F57A3" w14:textId="77777777" w:rsidTr="00D43E8D">
              <w:tc>
                <w:tcPr>
                  <w:tcW w:w="298" w:type="dxa"/>
                  <w:vAlign w:val="center"/>
                </w:tcPr>
                <w:p w14:paraId="7B58477E" w14:textId="77777777" w:rsidR="00F72DC0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BBAB1B" w14:textId="07E6C0FD" w:rsidR="00F72DC0" w:rsidRPr="00110123" w:rsidRDefault="00F72DC0" w:rsidP="00F72DC0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2E9FE7E0" w14:textId="5908A01E" w:rsidR="00F72DC0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Orchestra I**</w:t>
                  </w:r>
                </w:p>
              </w:tc>
            </w:tr>
            <w:tr w:rsidR="00F72DC0" w14:paraId="7BF86338" w14:textId="77777777" w:rsidTr="00D43E8D">
              <w:tc>
                <w:tcPr>
                  <w:tcW w:w="298" w:type="dxa"/>
                  <w:vAlign w:val="center"/>
                </w:tcPr>
                <w:p w14:paraId="2C32B16A" w14:textId="77777777" w:rsidR="00F72DC0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500CCCE3" w:rsidR="00F72DC0" w:rsidRPr="00110123" w:rsidRDefault="00F72DC0" w:rsidP="00F72DC0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6814AB31" w14:textId="3AF38626" w:rsidR="00F72DC0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ercussion Ensemble</w:t>
                  </w:r>
                  <w:r w:rsidR="003043CA">
                    <w:rPr>
                      <w:sz w:val="18"/>
                      <w:szCs w:val="18"/>
                    </w:rPr>
                    <w:t>**</w:t>
                  </w:r>
                </w:p>
              </w:tc>
            </w:tr>
            <w:tr w:rsidR="00F72DC0" w14:paraId="5E37CD27" w14:textId="77777777" w:rsidTr="00D43E8D">
              <w:tc>
                <w:tcPr>
                  <w:tcW w:w="298" w:type="dxa"/>
                  <w:vAlign w:val="center"/>
                </w:tcPr>
                <w:p w14:paraId="2E5AB506" w14:textId="77777777" w:rsidR="00F72DC0" w:rsidRDefault="00F72DC0" w:rsidP="00F72DC0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50358705" w:rsidR="00F72DC0" w:rsidRPr="00110123" w:rsidRDefault="00CC0AC0" w:rsidP="00F72DC0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</w:t>
                  </w:r>
                  <w:r w:rsidR="00680DDC">
                    <w:rPr>
                      <w:sz w:val="16"/>
                      <w:szCs w:val="16"/>
                    </w:rPr>
                    <w:t>60</w:t>
                  </w:r>
                </w:p>
              </w:tc>
              <w:tc>
                <w:tcPr>
                  <w:tcW w:w="2716" w:type="dxa"/>
                  <w:vAlign w:val="center"/>
                </w:tcPr>
                <w:p w14:paraId="60209D1A" w14:textId="095DB67B" w:rsidR="00F72DC0" w:rsidRDefault="00CC0A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hild Growth and Dev</w:t>
                  </w:r>
                </w:p>
              </w:tc>
            </w:tr>
            <w:tr w:rsidR="00B75609" w14:paraId="671615DE" w14:textId="77777777" w:rsidTr="00D43E8D">
              <w:tc>
                <w:tcPr>
                  <w:tcW w:w="298" w:type="dxa"/>
                  <w:vAlign w:val="center"/>
                </w:tcPr>
                <w:p w14:paraId="79A547F7" w14:textId="77777777" w:rsidR="00B75609" w:rsidRDefault="00B75609" w:rsidP="00B7560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4C6D992" w14:textId="743E264E" w:rsidR="00B75609" w:rsidRPr="00110123" w:rsidRDefault="00B75609" w:rsidP="00B7560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6B95A634" w14:textId="0F5073C0" w:rsidR="00B75609" w:rsidRDefault="00B75609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rinciples of Business Mgt</w:t>
                  </w:r>
                </w:p>
              </w:tc>
            </w:tr>
            <w:tr w:rsidR="00B75609" w14:paraId="40F75451" w14:textId="77777777" w:rsidTr="00D43E8D">
              <w:tc>
                <w:tcPr>
                  <w:tcW w:w="298" w:type="dxa"/>
                  <w:vAlign w:val="center"/>
                </w:tcPr>
                <w:p w14:paraId="3D8F664A" w14:textId="77777777" w:rsidR="00B75609" w:rsidRDefault="00B75609" w:rsidP="00B7560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1540205" w14:textId="6401037A" w:rsidR="00B75609" w:rsidRPr="00110123" w:rsidRDefault="00B75609" w:rsidP="00B75609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8"/>
                      <w:szCs w:val="18"/>
                    </w:rPr>
                    <w:t>TE05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4EDE4B30" w14:textId="15EF5B42" w:rsidR="00B75609" w:rsidRDefault="00B75609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oundations of Technology</w:t>
                  </w:r>
                </w:p>
              </w:tc>
            </w:tr>
            <w:tr w:rsidR="00950665" w14:paraId="75C06F05" w14:textId="77777777" w:rsidTr="00D43E8D">
              <w:tc>
                <w:tcPr>
                  <w:tcW w:w="298" w:type="dxa"/>
                  <w:vAlign w:val="center"/>
                </w:tcPr>
                <w:p w14:paraId="259BEEEC" w14:textId="77777777" w:rsidR="00950665" w:rsidRDefault="00950665" w:rsidP="00B7560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298ACE" w14:textId="13A43617" w:rsidR="00950665" w:rsidRDefault="00680DDC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41</w:t>
                  </w:r>
                </w:p>
              </w:tc>
              <w:tc>
                <w:tcPr>
                  <w:tcW w:w="2716" w:type="dxa"/>
                  <w:vAlign w:val="center"/>
                </w:tcPr>
                <w:p w14:paraId="56BEEE15" w14:textId="30E72A9A" w:rsidR="00950665" w:rsidRDefault="00950665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echnol</w:t>
                  </w:r>
                  <w:r w:rsidR="0085064D">
                    <w:rPr>
                      <w:sz w:val="18"/>
                      <w:szCs w:val="18"/>
                    </w:rPr>
                    <w:t>ogical Design</w:t>
                  </w:r>
                </w:p>
              </w:tc>
            </w:tr>
            <w:tr w:rsidR="00B75609" w14:paraId="6EAF2CB7" w14:textId="77777777" w:rsidTr="00D43E8D">
              <w:tc>
                <w:tcPr>
                  <w:tcW w:w="298" w:type="dxa"/>
                  <w:vAlign w:val="center"/>
                </w:tcPr>
                <w:p w14:paraId="20A910D1" w14:textId="77777777" w:rsidR="00B75609" w:rsidRDefault="00B75609" w:rsidP="00B7560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0F6D8DA" w14:textId="2D3E6742" w:rsidR="00B75609" w:rsidRDefault="00250285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E4071</w:t>
                  </w:r>
                </w:p>
              </w:tc>
              <w:tc>
                <w:tcPr>
                  <w:tcW w:w="2716" w:type="dxa"/>
                  <w:vAlign w:val="center"/>
                </w:tcPr>
                <w:p w14:paraId="68E9DC23" w14:textId="4B23BBE1" w:rsidR="00B75609" w:rsidRDefault="00250285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Computer Science Principles</w:t>
                  </w:r>
                </w:p>
              </w:tc>
            </w:tr>
            <w:tr w:rsidR="00B75609" w14:paraId="440549CA" w14:textId="77777777" w:rsidTr="00D43E8D">
              <w:tc>
                <w:tcPr>
                  <w:tcW w:w="298" w:type="dxa"/>
                  <w:vAlign w:val="center"/>
                </w:tcPr>
                <w:p w14:paraId="28C34D91" w14:textId="77777777" w:rsidR="00B75609" w:rsidRDefault="00B75609" w:rsidP="00B7560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7837CE1" w14:textId="5EFA813F" w:rsidR="00B75609" w:rsidRDefault="00250285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716" w:type="dxa"/>
                  <w:vAlign w:val="center"/>
                </w:tcPr>
                <w:p w14:paraId="3A5AAF56" w14:textId="49856161" w:rsidR="00B75609" w:rsidRDefault="00250285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P Environmental Science (Concurrent with Biology)</w:t>
                  </w:r>
                </w:p>
              </w:tc>
            </w:tr>
            <w:tr w:rsidR="00680DDC" w14:paraId="09A7ECE0" w14:textId="77777777" w:rsidTr="00D43E8D">
              <w:tc>
                <w:tcPr>
                  <w:tcW w:w="298" w:type="dxa"/>
                  <w:vAlign w:val="center"/>
                </w:tcPr>
                <w:p w14:paraId="68589C1B" w14:textId="77777777" w:rsidR="00680DDC" w:rsidRDefault="00680DDC" w:rsidP="00B7560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A699ACA" w14:textId="037ADDF0" w:rsidR="00680DDC" w:rsidRDefault="004B2683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T73W01</w:t>
                  </w:r>
                </w:p>
              </w:tc>
              <w:tc>
                <w:tcPr>
                  <w:tcW w:w="2716" w:type="dxa"/>
                  <w:vAlign w:val="center"/>
                </w:tcPr>
                <w:p w14:paraId="30640F33" w14:textId="079CFBB1" w:rsidR="00680DDC" w:rsidRDefault="004B2683" w:rsidP="00B7560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rinciples of Biomed</w:t>
                  </w:r>
                </w:p>
              </w:tc>
            </w:tr>
          </w:tbl>
          <w:p w14:paraId="1483B01F" w14:textId="77777777" w:rsidR="007604E0" w:rsidRDefault="007604E0" w:rsidP="007604E0">
            <w:pPr>
              <w:jc w:val="center"/>
            </w:pPr>
          </w:p>
        </w:tc>
      </w:tr>
    </w:tbl>
    <w:tbl>
      <w:tblPr>
        <w:tblStyle w:val="TableGrid"/>
        <w:tblpPr w:leftFromText="180" w:rightFromText="180" w:vertAnchor="text" w:horzAnchor="margin" w:tblpY="438"/>
        <w:tblW w:w="10799" w:type="dxa"/>
        <w:tblLayout w:type="fixed"/>
        <w:tblLook w:val="04A0" w:firstRow="1" w:lastRow="0" w:firstColumn="1" w:lastColumn="0" w:noHBand="0" w:noVBand="1"/>
      </w:tblPr>
      <w:tblGrid>
        <w:gridCol w:w="10799"/>
      </w:tblGrid>
      <w:tr w:rsidR="00E21543" w:rsidRPr="00D64421" w14:paraId="152653E9" w14:textId="77777777" w:rsidTr="00457EAC">
        <w:trPr>
          <w:trHeight w:val="3111"/>
        </w:trPr>
        <w:tc>
          <w:tcPr>
            <w:tcW w:w="10799" w:type="dxa"/>
          </w:tcPr>
          <w:p w14:paraId="6FF22649" w14:textId="442B1790" w:rsidR="00F72DC0" w:rsidRPr="00BD1172" w:rsidRDefault="00F72DC0" w:rsidP="00F72DC0">
            <w:pPr>
              <w:pStyle w:val="ListParagraph"/>
              <w:jc w:val="center"/>
              <w:rPr>
                <w:b/>
                <w:sz w:val="24"/>
                <w:szCs w:val="24"/>
              </w:rPr>
            </w:pPr>
            <w:r w:rsidRPr="00BD1172">
              <w:rPr>
                <w:b/>
                <w:sz w:val="40"/>
                <w:szCs w:val="24"/>
              </w:rPr>
              <w:t xml:space="preserve">RETURN TO </w:t>
            </w:r>
            <w:r w:rsidR="0068796B" w:rsidRPr="00BD1172">
              <w:rPr>
                <w:b/>
                <w:sz w:val="40"/>
                <w:szCs w:val="24"/>
              </w:rPr>
              <w:t xml:space="preserve">THE </w:t>
            </w:r>
            <w:r w:rsidR="00BD1172">
              <w:rPr>
                <w:b/>
                <w:sz w:val="40"/>
                <w:szCs w:val="24"/>
              </w:rPr>
              <w:t xml:space="preserve">MIDDLE SCHOOL </w:t>
            </w:r>
            <w:r w:rsidR="0068796B" w:rsidRPr="00BD1172">
              <w:rPr>
                <w:b/>
                <w:sz w:val="40"/>
                <w:szCs w:val="24"/>
              </w:rPr>
              <w:t>COUNSELING OFFICE</w:t>
            </w:r>
            <w:r w:rsidR="0044638E" w:rsidRPr="00BD1172">
              <w:rPr>
                <w:b/>
                <w:sz w:val="40"/>
                <w:szCs w:val="24"/>
              </w:rPr>
              <w:t xml:space="preserve"> BY </w:t>
            </w:r>
            <w:r w:rsidR="0044638E" w:rsidRPr="00D64B6B">
              <w:rPr>
                <w:b/>
                <w:sz w:val="40"/>
                <w:szCs w:val="24"/>
                <w:highlight w:val="yellow"/>
              </w:rPr>
              <w:t xml:space="preserve">FRIDAY, </w:t>
            </w:r>
            <w:r w:rsidR="00CA56A7" w:rsidRPr="00D64B6B">
              <w:rPr>
                <w:b/>
                <w:sz w:val="40"/>
                <w:szCs w:val="24"/>
                <w:highlight w:val="yellow"/>
              </w:rPr>
              <w:t xml:space="preserve">MARCH </w:t>
            </w:r>
            <w:r w:rsidR="00CA56A7" w:rsidRPr="00013ACE">
              <w:rPr>
                <w:b/>
                <w:sz w:val="40"/>
                <w:szCs w:val="24"/>
                <w:highlight w:val="yellow"/>
              </w:rPr>
              <w:t>1</w:t>
            </w:r>
            <w:r w:rsidR="00013ACE" w:rsidRPr="00013ACE">
              <w:rPr>
                <w:b/>
                <w:sz w:val="40"/>
                <w:szCs w:val="24"/>
                <w:highlight w:val="yellow"/>
                <w:vertAlign w:val="superscript"/>
              </w:rPr>
              <w:t>st</w:t>
            </w:r>
            <w:r w:rsidR="00013ACE" w:rsidRPr="00013ACE">
              <w:rPr>
                <w:b/>
                <w:sz w:val="40"/>
                <w:szCs w:val="24"/>
                <w:highlight w:val="yellow"/>
              </w:rPr>
              <w:t>, 2024</w:t>
            </w:r>
          </w:p>
          <w:p w14:paraId="027835B0" w14:textId="77777777" w:rsidR="00F72DC0" w:rsidRDefault="00F72DC0" w:rsidP="00F72DC0">
            <w:pPr>
              <w:pStyle w:val="ListParagraph"/>
              <w:rPr>
                <w:b/>
                <w:sz w:val="18"/>
                <w:szCs w:val="18"/>
              </w:rPr>
            </w:pPr>
          </w:p>
          <w:p w14:paraId="59F0A1A8" w14:textId="6B5F8006" w:rsidR="00E21543" w:rsidRPr="001F7380" w:rsidRDefault="006F478E" w:rsidP="00F72DC0">
            <w:pPr>
              <w:pStyle w:val="ListParagraph"/>
              <w:numPr>
                <w:ilvl w:val="0"/>
                <w:numId w:val="3"/>
              </w:numPr>
              <w:rPr>
                <w:b/>
                <w:sz w:val="20"/>
                <w:szCs w:val="18"/>
              </w:rPr>
            </w:pPr>
            <w:r>
              <w:rPr>
                <w:b/>
                <w:sz w:val="20"/>
                <w:szCs w:val="18"/>
              </w:rPr>
              <w:t>Principles of Biomed can be selected if a student has successfully taken Algebra 1</w:t>
            </w:r>
            <w:r w:rsidR="0053180F" w:rsidRPr="001F7380">
              <w:rPr>
                <w:b/>
                <w:sz w:val="20"/>
                <w:szCs w:val="18"/>
              </w:rPr>
              <w:t>.</w:t>
            </w:r>
          </w:p>
          <w:p w14:paraId="6AAB3871" w14:textId="77777777" w:rsidR="00D43E8D" w:rsidRDefault="0053180F" w:rsidP="00D43E8D">
            <w:pPr>
              <w:pStyle w:val="ListParagraph"/>
              <w:numPr>
                <w:ilvl w:val="0"/>
                <w:numId w:val="3"/>
              </w:numPr>
              <w:rPr>
                <w:b/>
                <w:sz w:val="20"/>
                <w:szCs w:val="18"/>
              </w:rPr>
            </w:pPr>
            <w:r w:rsidRPr="001F7380">
              <w:rPr>
                <w:b/>
                <w:sz w:val="20"/>
                <w:szCs w:val="18"/>
              </w:rPr>
              <w:t xml:space="preserve">AP Environmental Science is taken along with Biology.  You </w:t>
            </w:r>
            <w:r w:rsidR="00B342FB" w:rsidRPr="001F7380">
              <w:rPr>
                <w:b/>
                <w:sz w:val="20"/>
                <w:szCs w:val="18"/>
              </w:rPr>
              <w:t>must</w:t>
            </w:r>
            <w:r w:rsidRPr="001F7380">
              <w:rPr>
                <w:b/>
                <w:sz w:val="20"/>
                <w:szCs w:val="18"/>
              </w:rPr>
              <w:t xml:space="preserve"> have teacher approval to take AP Environmental Science.</w:t>
            </w:r>
          </w:p>
          <w:p w14:paraId="5104F491" w14:textId="7E723327" w:rsidR="00437FB3" w:rsidRDefault="00060C7F" w:rsidP="00D43E8D">
            <w:pPr>
              <w:pStyle w:val="ListParagraph"/>
              <w:numPr>
                <w:ilvl w:val="0"/>
                <w:numId w:val="3"/>
              </w:numPr>
              <w:rPr>
                <w:b/>
                <w:sz w:val="20"/>
                <w:szCs w:val="18"/>
              </w:rPr>
            </w:pPr>
            <w:r w:rsidRPr="00D43E8D">
              <w:rPr>
                <w:b/>
                <w:sz w:val="20"/>
                <w:szCs w:val="18"/>
              </w:rPr>
              <w:t>AP Computer Science Principles can only be chosen if a student has</w:t>
            </w:r>
            <w:r w:rsidR="00527C54">
              <w:rPr>
                <w:b/>
                <w:sz w:val="20"/>
                <w:szCs w:val="18"/>
              </w:rPr>
              <w:t xml:space="preserve"> </w:t>
            </w:r>
            <w:r w:rsidR="00D64B6B">
              <w:rPr>
                <w:b/>
                <w:sz w:val="20"/>
                <w:szCs w:val="18"/>
              </w:rPr>
              <w:t>successfully</w:t>
            </w:r>
            <w:r w:rsidRPr="00D43E8D">
              <w:rPr>
                <w:b/>
                <w:sz w:val="20"/>
                <w:szCs w:val="18"/>
              </w:rPr>
              <w:t xml:space="preserve"> taken Algebra I.</w:t>
            </w:r>
          </w:p>
          <w:p w14:paraId="0821D649" w14:textId="3AB86086" w:rsidR="00C742C2" w:rsidRPr="00D43E8D" w:rsidRDefault="00C742C2" w:rsidP="002B3653">
            <w:pPr>
              <w:pStyle w:val="ListParagraph"/>
              <w:rPr>
                <w:b/>
                <w:sz w:val="20"/>
                <w:szCs w:val="18"/>
              </w:rPr>
            </w:pPr>
          </w:p>
        </w:tc>
      </w:tr>
    </w:tbl>
    <w:p w14:paraId="171EEB6E" w14:textId="5AA45C67" w:rsidR="0032322D" w:rsidRDefault="0032322D" w:rsidP="00556468">
      <w:pPr>
        <w:pStyle w:val="NoSpacing"/>
      </w:pPr>
    </w:p>
    <w:p w14:paraId="3FD19018" w14:textId="77777777" w:rsidR="000F4418" w:rsidRDefault="000F4418" w:rsidP="00E86244"/>
    <w:tbl>
      <w:tblPr>
        <w:tblStyle w:val="TableGrid"/>
        <w:tblpPr w:leftFromText="180" w:rightFromText="180" w:vertAnchor="text" w:horzAnchor="margin" w:tblpXSpec="center" w:tblpY="252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065"/>
        <w:gridCol w:w="7285"/>
      </w:tblGrid>
      <w:tr w:rsidR="00F72DC0" w14:paraId="45BEE761" w14:textId="77777777" w:rsidTr="00D47863">
        <w:tc>
          <w:tcPr>
            <w:tcW w:w="9350" w:type="dxa"/>
            <w:gridSpan w:val="2"/>
          </w:tcPr>
          <w:p w14:paraId="7F825334" w14:textId="77777777" w:rsidR="00F72DC0" w:rsidRPr="004A5B60" w:rsidRDefault="00F72DC0" w:rsidP="00D47863">
            <w:pPr>
              <w:jc w:val="center"/>
              <w:rPr>
                <w:b/>
                <w:sz w:val="18"/>
              </w:rPr>
            </w:pPr>
            <w:r w:rsidRPr="00BD152C">
              <w:rPr>
                <w:b/>
                <w:sz w:val="44"/>
              </w:rPr>
              <w:lastRenderedPageBreak/>
              <w:t>Graduation Requirements</w:t>
            </w:r>
          </w:p>
        </w:tc>
      </w:tr>
      <w:tr w:rsidR="00F72DC0" w14:paraId="100F335B" w14:textId="77777777" w:rsidTr="00D47863">
        <w:tc>
          <w:tcPr>
            <w:tcW w:w="9350" w:type="dxa"/>
            <w:gridSpan w:val="2"/>
          </w:tcPr>
          <w:p w14:paraId="47BF46E2" w14:textId="77777777" w:rsidR="00F72DC0" w:rsidRPr="00BD152C" w:rsidRDefault="00F72DC0" w:rsidP="00D47863">
            <w:pPr>
              <w:shd w:val="clear" w:color="auto" w:fill="FFFFFF"/>
              <w:jc w:val="center"/>
              <w:rPr>
                <w:rFonts w:ascii="Helvetica" w:eastAsia="Times New Roman" w:hAnsi="Helvetica" w:cs="Arial"/>
                <w:color w:val="333333"/>
                <w:szCs w:val="21"/>
              </w:rPr>
            </w:pPr>
            <w:r w:rsidRPr="00BD152C">
              <w:rPr>
                <w:rFonts w:ascii="Helvetica" w:eastAsia="Times New Roman" w:hAnsi="Helvetica" w:cs="Arial"/>
                <w:color w:val="333333"/>
                <w:szCs w:val="21"/>
              </w:rPr>
              <w:t xml:space="preserve">Requirements for graduation from </w:t>
            </w:r>
            <w:proofErr w:type="gramStart"/>
            <w:r w:rsidRPr="00BD152C">
              <w:rPr>
                <w:rFonts w:ascii="Helvetica" w:eastAsia="Times New Roman" w:hAnsi="Helvetica" w:cs="Arial"/>
                <w:color w:val="333333"/>
                <w:szCs w:val="21"/>
              </w:rPr>
              <w:t>a Maryland</w:t>
            </w:r>
            <w:proofErr w:type="gramEnd"/>
            <w:r w:rsidRPr="00BD152C">
              <w:rPr>
                <w:rFonts w:ascii="Helvetica" w:eastAsia="Times New Roman" w:hAnsi="Helvetica" w:cs="Arial"/>
                <w:color w:val="333333"/>
                <w:szCs w:val="21"/>
              </w:rPr>
              <w:t xml:space="preserve"> Public High School are listed below. Students must earn a minimum of 26 credits in Grades 9 through 12 to receive a Maryland High School Diploma from Harford County Public Schools.</w:t>
            </w:r>
          </w:p>
        </w:tc>
      </w:tr>
      <w:tr w:rsidR="00F72DC0" w14:paraId="5C1C559A" w14:textId="77777777" w:rsidTr="00D47863">
        <w:tc>
          <w:tcPr>
            <w:tcW w:w="2065" w:type="dxa"/>
          </w:tcPr>
          <w:p w14:paraId="3231E913" w14:textId="77777777" w:rsidR="00F72DC0" w:rsidRPr="00BD152C" w:rsidRDefault="00F72DC0" w:rsidP="00D47863">
            <w:pPr>
              <w:jc w:val="center"/>
              <w:rPr>
                <w:b/>
              </w:rPr>
            </w:pPr>
            <w:r w:rsidRPr="00BD152C">
              <w:rPr>
                <w:b/>
              </w:rPr>
              <w:t>Subject Area</w:t>
            </w:r>
          </w:p>
        </w:tc>
        <w:tc>
          <w:tcPr>
            <w:tcW w:w="7285" w:type="dxa"/>
          </w:tcPr>
          <w:p w14:paraId="3FC74E87" w14:textId="77777777" w:rsidR="00F72DC0" w:rsidRPr="00BD152C" w:rsidRDefault="00F72DC0" w:rsidP="00D47863">
            <w:pPr>
              <w:jc w:val="center"/>
              <w:rPr>
                <w:b/>
              </w:rPr>
            </w:pPr>
            <w:r w:rsidRPr="00BD152C">
              <w:rPr>
                <w:b/>
              </w:rPr>
              <w:t>Specific Credit Requirements</w:t>
            </w:r>
          </w:p>
        </w:tc>
      </w:tr>
      <w:tr w:rsidR="00F72DC0" w14:paraId="5DD8E86D" w14:textId="77777777" w:rsidTr="00D47863">
        <w:tc>
          <w:tcPr>
            <w:tcW w:w="2065" w:type="dxa"/>
          </w:tcPr>
          <w:p w14:paraId="460CD680" w14:textId="77777777" w:rsidR="00F72DC0" w:rsidRPr="00BD152C" w:rsidRDefault="00F72DC0" w:rsidP="00D47863">
            <w:r w:rsidRPr="00BD152C">
              <w:t xml:space="preserve">English </w:t>
            </w:r>
          </w:p>
        </w:tc>
        <w:tc>
          <w:tcPr>
            <w:tcW w:w="7285" w:type="dxa"/>
          </w:tcPr>
          <w:p w14:paraId="758DD95E" w14:textId="77777777" w:rsidR="00F72DC0" w:rsidRPr="00BD152C" w:rsidRDefault="00F72DC0" w:rsidP="00D47863">
            <w:r w:rsidRPr="00BD152C">
              <w:t>4 Credits</w:t>
            </w:r>
          </w:p>
        </w:tc>
      </w:tr>
      <w:tr w:rsidR="00F72DC0" w14:paraId="0ADCD9CA" w14:textId="77777777" w:rsidTr="00D47863">
        <w:tc>
          <w:tcPr>
            <w:tcW w:w="2065" w:type="dxa"/>
          </w:tcPr>
          <w:p w14:paraId="65599269" w14:textId="77777777" w:rsidR="00F72DC0" w:rsidRPr="00BD152C" w:rsidRDefault="00F72DC0" w:rsidP="00D47863">
            <w:r w:rsidRPr="00BD152C">
              <w:t>Mathematics</w:t>
            </w:r>
          </w:p>
        </w:tc>
        <w:tc>
          <w:tcPr>
            <w:tcW w:w="7285" w:type="dxa"/>
          </w:tcPr>
          <w:p w14:paraId="3852A6CE" w14:textId="77777777" w:rsidR="00F72DC0" w:rsidRPr="00BD152C" w:rsidRDefault="00F72DC0" w:rsidP="00D47863">
            <w:pPr>
              <w:rPr>
                <w:rFonts w:ascii="Helvetica" w:eastAsia="Times New Roman" w:hAnsi="Helvetica" w:cs="Times New Roman"/>
                <w:color w:val="333333"/>
                <w:szCs w:val="21"/>
              </w:rPr>
            </w:pPr>
            <w:r w:rsidRPr="00BD152C">
              <w:rPr>
                <w:rFonts w:ascii="Helvetica" w:eastAsia="Times New Roman" w:hAnsi="Helvetica" w:cs="Times New Roman"/>
                <w:color w:val="333333"/>
                <w:szCs w:val="21"/>
              </w:rPr>
              <w:t>4 credits, including Algebra and Geometry.</w:t>
            </w:r>
          </w:p>
          <w:p w14:paraId="55D5EC73" w14:textId="77777777" w:rsidR="00F72DC0" w:rsidRPr="00BD152C" w:rsidRDefault="00F72DC0" w:rsidP="00D47863">
            <w:r w:rsidRPr="00BD152C">
              <w:rPr>
                <w:rFonts w:ascii="Helvetica" w:eastAsia="Times New Roman" w:hAnsi="Helvetica" w:cs="Times New Roman"/>
                <w:b/>
                <w:bCs/>
                <w:color w:val="333333"/>
                <w:szCs w:val="21"/>
              </w:rPr>
              <w:t>Must be enrolled in a mathematics course in each year of high school</w:t>
            </w:r>
            <w:r w:rsidRPr="00BD152C">
              <w:rPr>
                <w:rFonts w:ascii="Helvetica" w:eastAsia="Times New Roman" w:hAnsi="Helvetica" w:cs="Times New Roman"/>
                <w:color w:val="333333"/>
                <w:szCs w:val="21"/>
              </w:rPr>
              <w:t xml:space="preserve"> </w:t>
            </w:r>
            <w:r w:rsidRPr="00BD152C">
              <w:rPr>
                <w:rFonts w:ascii="Helvetica" w:eastAsia="Times New Roman" w:hAnsi="Helvetica" w:cs="Times New Roman"/>
                <w:i/>
                <w:iCs/>
                <w:color w:val="333333"/>
                <w:szCs w:val="21"/>
              </w:rPr>
              <w:t>(maximum of 4 years of attendance, unless in the 5th or 6th year a mathematics course is needed to meet a graduation requirement)</w:t>
            </w:r>
          </w:p>
        </w:tc>
      </w:tr>
      <w:tr w:rsidR="00F72DC0" w14:paraId="24F8E9CA" w14:textId="77777777" w:rsidTr="00D47863">
        <w:tc>
          <w:tcPr>
            <w:tcW w:w="2065" w:type="dxa"/>
          </w:tcPr>
          <w:p w14:paraId="559BBDF9" w14:textId="77777777" w:rsidR="00F72DC0" w:rsidRPr="00BD152C" w:rsidRDefault="00F72DC0" w:rsidP="00D47863">
            <w:r w:rsidRPr="00BD152C">
              <w:t>Science</w:t>
            </w:r>
          </w:p>
        </w:tc>
        <w:tc>
          <w:tcPr>
            <w:tcW w:w="7285" w:type="dxa"/>
          </w:tcPr>
          <w:p w14:paraId="52D3DE03" w14:textId="77777777" w:rsidR="00F72DC0" w:rsidRPr="00BD152C" w:rsidRDefault="00F72DC0" w:rsidP="00D47863">
            <w:r w:rsidRPr="00BD152C">
              <w:t>3 Credits including Biology</w:t>
            </w:r>
          </w:p>
        </w:tc>
      </w:tr>
      <w:tr w:rsidR="00F72DC0" w14:paraId="5C9FB196" w14:textId="77777777" w:rsidTr="00D47863">
        <w:tc>
          <w:tcPr>
            <w:tcW w:w="2065" w:type="dxa"/>
          </w:tcPr>
          <w:p w14:paraId="7C2DB5E8" w14:textId="77777777" w:rsidR="00F72DC0" w:rsidRPr="00BD152C" w:rsidRDefault="00F72DC0" w:rsidP="00D47863">
            <w:r w:rsidRPr="00BD152C">
              <w:t>Social Studies</w:t>
            </w:r>
          </w:p>
        </w:tc>
        <w:tc>
          <w:tcPr>
            <w:tcW w:w="7285" w:type="dxa"/>
          </w:tcPr>
          <w:p w14:paraId="00A88916" w14:textId="77777777" w:rsidR="00F72DC0" w:rsidRPr="00BD152C" w:rsidRDefault="00F72DC0" w:rsidP="00D47863">
            <w:r w:rsidRPr="00BD152C">
              <w:t>3 Credits including American Government, World History, and US History</w:t>
            </w:r>
          </w:p>
        </w:tc>
      </w:tr>
      <w:tr w:rsidR="00F72DC0" w14:paraId="484AAB36" w14:textId="77777777" w:rsidTr="00D47863">
        <w:tc>
          <w:tcPr>
            <w:tcW w:w="2065" w:type="dxa"/>
          </w:tcPr>
          <w:p w14:paraId="756CA1DB" w14:textId="77777777" w:rsidR="00F72DC0" w:rsidRPr="00BD152C" w:rsidRDefault="00F72DC0" w:rsidP="00D47863">
            <w:r w:rsidRPr="00BD152C">
              <w:t>Fine Art</w:t>
            </w:r>
          </w:p>
        </w:tc>
        <w:tc>
          <w:tcPr>
            <w:tcW w:w="7285" w:type="dxa"/>
          </w:tcPr>
          <w:p w14:paraId="638A361C" w14:textId="77777777" w:rsidR="00F72DC0" w:rsidRPr="00BD152C" w:rsidRDefault="00F72DC0" w:rsidP="00D47863">
            <w:r w:rsidRPr="00BD152C">
              <w:t>1 Credit</w:t>
            </w:r>
          </w:p>
        </w:tc>
      </w:tr>
      <w:tr w:rsidR="00F72DC0" w14:paraId="0DB2E8FB" w14:textId="77777777" w:rsidTr="00D47863">
        <w:tc>
          <w:tcPr>
            <w:tcW w:w="2065" w:type="dxa"/>
          </w:tcPr>
          <w:p w14:paraId="739704B1" w14:textId="77777777" w:rsidR="00F72DC0" w:rsidRPr="00BD152C" w:rsidRDefault="00F72DC0" w:rsidP="00D47863">
            <w:r w:rsidRPr="00BD152C">
              <w:t>Phys Ed</w:t>
            </w:r>
          </w:p>
        </w:tc>
        <w:tc>
          <w:tcPr>
            <w:tcW w:w="7285" w:type="dxa"/>
          </w:tcPr>
          <w:p w14:paraId="039BDE7C" w14:textId="77777777" w:rsidR="00F72DC0" w:rsidRPr="00BD152C" w:rsidRDefault="00F72DC0" w:rsidP="00D47863">
            <w:r w:rsidRPr="00BD152C">
              <w:t>1 Credit including Foundations of Fitness and Physical Activity</w:t>
            </w:r>
          </w:p>
        </w:tc>
      </w:tr>
      <w:tr w:rsidR="00F72DC0" w14:paraId="51676536" w14:textId="77777777" w:rsidTr="00D47863">
        <w:tc>
          <w:tcPr>
            <w:tcW w:w="2065" w:type="dxa"/>
          </w:tcPr>
          <w:p w14:paraId="23A0A5EC" w14:textId="77777777" w:rsidR="00F72DC0" w:rsidRPr="00BD152C" w:rsidRDefault="00F72DC0" w:rsidP="00D47863">
            <w:r w:rsidRPr="00BD152C">
              <w:t>Health</w:t>
            </w:r>
          </w:p>
        </w:tc>
        <w:tc>
          <w:tcPr>
            <w:tcW w:w="7285" w:type="dxa"/>
          </w:tcPr>
          <w:p w14:paraId="650A262C" w14:textId="0532C1B1" w:rsidR="00F72DC0" w:rsidRPr="00BD152C" w:rsidRDefault="00472D1C" w:rsidP="00D47863">
            <w:r>
              <w:t>1</w:t>
            </w:r>
            <w:r w:rsidR="00F72DC0" w:rsidRPr="00BD152C">
              <w:t xml:space="preserve"> Credit</w:t>
            </w:r>
          </w:p>
        </w:tc>
      </w:tr>
      <w:tr w:rsidR="00F72DC0" w14:paraId="03B7A7E8" w14:textId="77777777" w:rsidTr="00D47863">
        <w:tc>
          <w:tcPr>
            <w:tcW w:w="2065" w:type="dxa"/>
          </w:tcPr>
          <w:p w14:paraId="06A2B2CB" w14:textId="77777777" w:rsidR="00F72DC0" w:rsidRPr="00BD152C" w:rsidRDefault="00F72DC0" w:rsidP="00D47863">
            <w:r w:rsidRPr="00BD152C">
              <w:t>Technology</w:t>
            </w:r>
          </w:p>
        </w:tc>
        <w:tc>
          <w:tcPr>
            <w:tcW w:w="7285" w:type="dxa"/>
          </w:tcPr>
          <w:p w14:paraId="2AB1D7FC" w14:textId="650232EC" w:rsidR="00F72DC0" w:rsidRPr="00BD152C" w:rsidRDefault="00F72DC0" w:rsidP="00D47863">
            <w:r w:rsidRPr="00BD152C">
              <w:t xml:space="preserve">1 Credit of Foundations of Technology or AP Computer Science </w:t>
            </w:r>
            <w:r w:rsidR="00B342FB" w:rsidRPr="00BD152C">
              <w:t>Principles</w:t>
            </w:r>
          </w:p>
        </w:tc>
      </w:tr>
      <w:tr w:rsidR="00F72DC0" w14:paraId="0F42782E" w14:textId="77777777" w:rsidTr="00D47863">
        <w:tc>
          <w:tcPr>
            <w:tcW w:w="2065" w:type="dxa"/>
          </w:tcPr>
          <w:p w14:paraId="37B11C17" w14:textId="77777777" w:rsidR="00F72DC0" w:rsidRPr="00BD152C" w:rsidRDefault="00F72DC0" w:rsidP="00D47863">
            <w:r w:rsidRPr="00BD152C">
              <w:t>Career Pathway and Completer Program Requirements</w:t>
            </w:r>
          </w:p>
        </w:tc>
        <w:tc>
          <w:tcPr>
            <w:tcW w:w="7285" w:type="dxa"/>
          </w:tcPr>
          <w:p w14:paraId="208F69A9" w14:textId="77777777" w:rsidR="00F72DC0" w:rsidRPr="00BD152C" w:rsidRDefault="00F72DC0" w:rsidP="00F72DC0">
            <w:pPr>
              <w:pStyle w:val="ListParagraph"/>
              <w:numPr>
                <w:ilvl w:val="1"/>
                <w:numId w:val="4"/>
              </w:numPr>
            </w:pPr>
            <w:r w:rsidRPr="00BD152C">
              <w:t>Credits</w:t>
            </w:r>
          </w:p>
          <w:p w14:paraId="38D540ED" w14:textId="77777777" w:rsidR="00F72DC0" w:rsidRPr="00BD152C" w:rsidRDefault="00F72DC0" w:rsidP="00D47863">
            <w:pPr>
              <w:pStyle w:val="ListParagraph"/>
              <w:ind w:left="360"/>
              <w:rPr>
                <w:rFonts w:ascii="Helvetica" w:eastAsia="Times New Roman" w:hAnsi="Helvetica" w:cs="Times New Roman"/>
                <w:color w:val="333333"/>
                <w:szCs w:val="21"/>
              </w:rPr>
            </w:pPr>
            <w:r w:rsidRPr="00BD152C">
              <w:rPr>
                <w:rFonts w:ascii="Helvetica" w:eastAsia="Times New Roman" w:hAnsi="Helvetica" w:cs="Times New Roman"/>
                <w:color w:val="333333"/>
                <w:szCs w:val="21"/>
              </w:rPr>
              <w:t>4 credits in an approved Career &amp; Technology Education (CTE) Career Completer Program</w:t>
            </w:r>
          </w:p>
          <w:p w14:paraId="68289757" w14:textId="77777777" w:rsidR="00F72DC0" w:rsidRPr="00BD152C" w:rsidRDefault="00F72DC0" w:rsidP="00D47863">
            <w:r w:rsidRPr="00BD152C">
              <w:t>Or</w:t>
            </w:r>
          </w:p>
          <w:p w14:paraId="59F7B75E" w14:textId="51C23C65" w:rsidR="00F72DC0" w:rsidRPr="00BD152C" w:rsidRDefault="00F72DC0" w:rsidP="00D47863">
            <w:r w:rsidRPr="00BD152C">
              <w:t xml:space="preserve">       2 World Language </w:t>
            </w:r>
            <w:r w:rsidR="00364C27">
              <w:t xml:space="preserve">(Requirement for </w:t>
            </w:r>
            <w:proofErr w:type="gramStart"/>
            <w:r w:rsidR="00364C27">
              <w:t>4 year</w:t>
            </w:r>
            <w:proofErr w:type="gramEnd"/>
            <w:r w:rsidR="00364C27">
              <w:t xml:space="preserve"> College/University</w:t>
            </w:r>
            <w:r w:rsidR="00C51597">
              <w:t>)</w:t>
            </w:r>
            <w:r w:rsidRPr="00BD152C">
              <w:t xml:space="preserve"> </w:t>
            </w:r>
          </w:p>
        </w:tc>
      </w:tr>
      <w:tr w:rsidR="00F72DC0" w14:paraId="550D1E3A" w14:textId="77777777" w:rsidTr="00D47863">
        <w:tc>
          <w:tcPr>
            <w:tcW w:w="2065" w:type="dxa"/>
          </w:tcPr>
          <w:p w14:paraId="040926D3" w14:textId="77777777" w:rsidR="00F72DC0" w:rsidRPr="00BD152C" w:rsidRDefault="00F72DC0" w:rsidP="00D47863">
            <w:r w:rsidRPr="00BD152C">
              <w:t>Electives</w:t>
            </w:r>
          </w:p>
        </w:tc>
        <w:tc>
          <w:tcPr>
            <w:tcW w:w="7285" w:type="dxa"/>
          </w:tcPr>
          <w:p w14:paraId="6E232346" w14:textId="58CEEBFD" w:rsidR="00F72DC0" w:rsidRPr="00BD152C" w:rsidRDefault="00F72DC0" w:rsidP="00D47863">
            <w:r w:rsidRPr="00BD152C">
              <w:t xml:space="preserve">May vary </w:t>
            </w:r>
          </w:p>
        </w:tc>
      </w:tr>
    </w:tbl>
    <w:p w14:paraId="349B11AD" w14:textId="0F3DEEBA" w:rsidR="00C742C2" w:rsidRPr="00C742C2" w:rsidRDefault="00C742C2" w:rsidP="00C742C2"/>
    <w:p w14:paraId="30C945CD" w14:textId="77777777" w:rsidR="00C742C2" w:rsidRPr="00C742C2" w:rsidRDefault="00C742C2" w:rsidP="00C742C2"/>
    <w:p w14:paraId="5240895B" w14:textId="77777777" w:rsidR="00C742C2" w:rsidRPr="00C742C2" w:rsidRDefault="00C742C2" w:rsidP="00C742C2"/>
    <w:p w14:paraId="5301267C" w14:textId="77777777" w:rsidR="00C742C2" w:rsidRPr="00C742C2" w:rsidRDefault="00C742C2" w:rsidP="00C742C2"/>
    <w:p w14:paraId="000D94B1" w14:textId="77777777" w:rsidR="00C742C2" w:rsidRPr="00C742C2" w:rsidRDefault="00C742C2" w:rsidP="00C742C2"/>
    <w:p w14:paraId="46C518DD" w14:textId="77777777" w:rsidR="00C742C2" w:rsidRPr="00C742C2" w:rsidRDefault="00C742C2" w:rsidP="00C742C2"/>
    <w:p w14:paraId="4A59FE4B" w14:textId="77777777" w:rsidR="00C742C2" w:rsidRPr="00C742C2" w:rsidRDefault="00C742C2" w:rsidP="00C742C2"/>
    <w:p w14:paraId="5C7103BF" w14:textId="77777777" w:rsidR="00C742C2" w:rsidRPr="00C742C2" w:rsidRDefault="00C742C2" w:rsidP="00C742C2"/>
    <w:p w14:paraId="61F7D3C6" w14:textId="77777777" w:rsidR="00C742C2" w:rsidRPr="00C742C2" w:rsidRDefault="00C742C2" w:rsidP="00C742C2"/>
    <w:p w14:paraId="1D9B9ADB" w14:textId="77777777" w:rsidR="00C742C2" w:rsidRPr="00C742C2" w:rsidRDefault="00C742C2" w:rsidP="00C742C2"/>
    <w:p w14:paraId="43195B98" w14:textId="77777777" w:rsidR="00C742C2" w:rsidRPr="00C742C2" w:rsidRDefault="00C742C2" w:rsidP="00C742C2"/>
    <w:p w14:paraId="0F4866BE" w14:textId="77777777" w:rsidR="00C742C2" w:rsidRPr="00C742C2" w:rsidRDefault="00C742C2" w:rsidP="00C742C2"/>
    <w:p w14:paraId="23304D42" w14:textId="77777777" w:rsidR="00C742C2" w:rsidRPr="00C742C2" w:rsidRDefault="00C742C2" w:rsidP="00C742C2"/>
    <w:p w14:paraId="0EB847CF" w14:textId="77777777" w:rsidR="00C742C2" w:rsidRPr="00C742C2" w:rsidRDefault="00C742C2" w:rsidP="00C742C2"/>
    <w:p w14:paraId="0C480BF4" w14:textId="77777777" w:rsidR="00C742C2" w:rsidRPr="00C742C2" w:rsidRDefault="00C742C2" w:rsidP="00C742C2"/>
    <w:p w14:paraId="492210D0" w14:textId="42FF449D" w:rsidR="00C742C2" w:rsidRDefault="00C742C2" w:rsidP="00C742C2"/>
    <w:p w14:paraId="22F3245B" w14:textId="77777777" w:rsidR="000F4418" w:rsidRDefault="000F4418" w:rsidP="00C742C2">
      <w:pPr>
        <w:jc w:val="center"/>
        <w:rPr>
          <w:b/>
          <w:sz w:val="36"/>
          <w:szCs w:val="18"/>
        </w:rPr>
      </w:pPr>
    </w:p>
    <w:p w14:paraId="3024BF91" w14:textId="77777777" w:rsidR="000F4418" w:rsidRDefault="000F4418" w:rsidP="00C742C2">
      <w:pPr>
        <w:jc w:val="center"/>
        <w:rPr>
          <w:b/>
          <w:sz w:val="36"/>
          <w:szCs w:val="18"/>
        </w:rPr>
      </w:pPr>
    </w:p>
    <w:p w14:paraId="03386629" w14:textId="77777777" w:rsidR="000F4418" w:rsidRDefault="000F4418" w:rsidP="00C742C2">
      <w:pPr>
        <w:jc w:val="center"/>
        <w:rPr>
          <w:b/>
          <w:sz w:val="36"/>
          <w:szCs w:val="18"/>
        </w:rPr>
      </w:pPr>
    </w:p>
    <w:p w14:paraId="55F824FC" w14:textId="37A8296A" w:rsidR="00F72DC0" w:rsidRPr="00C742C2" w:rsidRDefault="00C742C2" w:rsidP="00C742C2">
      <w:pPr>
        <w:jc w:val="center"/>
        <w:rPr>
          <w:sz w:val="40"/>
        </w:rPr>
      </w:pPr>
      <w:r w:rsidRPr="00C742C2">
        <w:rPr>
          <w:b/>
          <w:sz w:val="36"/>
          <w:szCs w:val="18"/>
        </w:rPr>
        <w:t>Incoming 9</w:t>
      </w:r>
      <w:r w:rsidRPr="00C742C2">
        <w:rPr>
          <w:b/>
          <w:sz w:val="36"/>
          <w:szCs w:val="18"/>
          <w:vertAlign w:val="superscript"/>
        </w:rPr>
        <w:t>th</w:t>
      </w:r>
      <w:r w:rsidRPr="00C742C2">
        <w:rPr>
          <w:b/>
          <w:sz w:val="36"/>
          <w:szCs w:val="18"/>
        </w:rPr>
        <w:t xml:space="preserve"> Grade Registration Presentation </w:t>
      </w:r>
      <w:r w:rsidR="00B60871">
        <w:rPr>
          <w:b/>
          <w:sz w:val="36"/>
          <w:szCs w:val="18"/>
        </w:rPr>
        <w:t>in</w:t>
      </w:r>
      <w:r w:rsidR="00123903">
        <w:rPr>
          <w:b/>
          <w:sz w:val="36"/>
          <w:szCs w:val="18"/>
        </w:rPr>
        <w:t xml:space="preserve"> the Auditorium on</w:t>
      </w:r>
      <w:r w:rsidR="00667512">
        <w:rPr>
          <w:b/>
          <w:sz w:val="36"/>
          <w:szCs w:val="18"/>
        </w:rPr>
        <w:t xml:space="preserve"> </w:t>
      </w:r>
      <w:r w:rsidR="009D093F">
        <w:rPr>
          <w:b/>
          <w:sz w:val="36"/>
          <w:szCs w:val="18"/>
          <w:highlight w:val="yellow"/>
        </w:rPr>
        <w:t>Wednes</w:t>
      </w:r>
      <w:r w:rsidR="00123903" w:rsidRPr="00D64B6B">
        <w:rPr>
          <w:b/>
          <w:sz w:val="36"/>
          <w:szCs w:val="18"/>
          <w:highlight w:val="yellow"/>
        </w:rPr>
        <w:t>day,</w:t>
      </w:r>
      <w:r w:rsidR="009D093F">
        <w:rPr>
          <w:b/>
          <w:sz w:val="36"/>
          <w:szCs w:val="18"/>
          <w:highlight w:val="yellow"/>
        </w:rPr>
        <w:t xml:space="preserve"> February 21</w:t>
      </w:r>
      <w:r w:rsidR="009D093F" w:rsidRPr="009D093F">
        <w:rPr>
          <w:b/>
          <w:sz w:val="36"/>
          <w:szCs w:val="18"/>
          <w:highlight w:val="yellow"/>
          <w:vertAlign w:val="superscript"/>
        </w:rPr>
        <w:t>st</w:t>
      </w:r>
      <w:r w:rsidR="001910D3" w:rsidRPr="00D64B6B">
        <w:rPr>
          <w:b/>
          <w:sz w:val="36"/>
          <w:szCs w:val="18"/>
          <w:highlight w:val="yellow"/>
        </w:rPr>
        <w:t xml:space="preserve"> </w:t>
      </w:r>
      <w:r w:rsidR="00CA56A7" w:rsidRPr="00D64B6B">
        <w:rPr>
          <w:b/>
          <w:sz w:val="36"/>
          <w:szCs w:val="18"/>
          <w:highlight w:val="yellow"/>
        </w:rPr>
        <w:t xml:space="preserve">at </w:t>
      </w:r>
      <w:r w:rsidR="00123903" w:rsidRPr="00D64B6B">
        <w:rPr>
          <w:b/>
          <w:sz w:val="36"/>
          <w:szCs w:val="18"/>
          <w:highlight w:val="yellow"/>
        </w:rPr>
        <w:t xml:space="preserve">5:30 </w:t>
      </w:r>
      <w:r w:rsidR="00667512" w:rsidRPr="00D64B6B">
        <w:rPr>
          <w:b/>
          <w:sz w:val="36"/>
          <w:szCs w:val="18"/>
          <w:highlight w:val="yellow"/>
        </w:rPr>
        <w:t>pm</w:t>
      </w:r>
    </w:p>
    <w:sectPr w:rsidR="00F72DC0" w:rsidRPr="00C742C2" w:rsidSect="00362DE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66712" w14:textId="77777777" w:rsidR="002D6DAD" w:rsidRDefault="002D6DAD" w:rsidP="008E48FA">
      <w:pPr>
        <w:spacing w:after="0" w:line="240" w:lineRule="auto"/>
      </w:pPr>
      <w:r>
        <w:separator/>
      </w:r>
    </w:p>
  </w:endnote>
  <w:endnote w:type="continuationSeparator" w:id="0">
    <w:p w14:paraId="5A0C69F0" w14:textId="77777777" w:rsidR="002D6DAD" w:rsidRDefault="002D6DAD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D617E" w14:textId="13365E79" w:rsidR="0066227D" w:rsidRPr="00362DEB" w:rsidRDefault="0086242D" w:rsidP="007604E0">
    <w:pPr>
      <w:pStyle w:val="Default"/>
      <w:rPr>
        <w:rFonts w:asciiTheme="minorHAnsi" w:hAnsiTheme="minorHAnsi"/>
        <w:b/>
        <w:i/>
        <w:sz w:val="20"/>
        <w:szCs w:val="20"/>
      </w:rPr>
    </w:pPr>
    <w:r>
      <w:rPr>
        <w:rFonts w:asciiTheme="minorHAnsi" w:hAnsiTheme="minorHAnsi"/>
        <w:b/>
        <w:i/>
        <w:sz w:val="20"/>
        <w:szCs w:val="20"/>
      </w:rPr>
      <w:t xml:space="preserve">School specific - Edit for your school: </w:t>
    </w:r>
    <w:r w:rsidR="0066227D"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1AE5C9FD" w14:textId="7333EAEB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243679">
      <w:rPr>
        <w:rFonts w:cs="Arial"/>
        <w:b/>
        <w:color w:val="000000"/>
        <w:sz w:val="20"/>
        <w:szCs w:val="20"/>
      </w:rPr>
      <w:t xml:space="preserve">W: </w:t>
    </w:r>
    <w:r w:rsidRPr="00243679">
      <w:rPr>
        <w:rFonts w:cs="Arial"/>
        <w:color w:val="000000"/>
        <w:sz w:val="20"/>
        <w:szCs w:val="20"/>
      </w:rPr>
      <w:t>Weighted in GPA calculations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               </w:t>
    </w:r>
    <w:r w:rsidRPr="00243679">
      <w:rPr>
        <w:rFonts w:cs="Arial"/>
        <w:b/>
        <w:color w:val="000000"/>
        <w:sz w:val="20"/>
        <w:szCs w:val="20"/>
      </w:rPr>
      <w:t>SEM</w:t>
    </w:r>
    <w:r w:rsidRPr="00243679">
      <w:rPr>
        <w:rFonts w:cs="Arial"/>
        <w:color w:val="000000"/>
        <w:sz w:val="20"/>
        <w:szCs w:val="20"/>
      </w:rPr>
      <w:t>: Semes</w:t>
    </w:r>
    <w:r w:rsidR="00C90DF2">
      <w:rPr>
        <w:rFonts w:cs="Arial"/>
        <w:color w:val="000000"/>
        <w:sz w:val="20"/>
        <w:szCs w:val="20"/>
      </w:rPr>
      <w:t xml:space="preserve">ter Course (1/2 Credit, QTR </w:t>
    </w:r>
    <w:r w:rsidRPr="00243679">
      <w:rPr>
        <w:rFonts w:cs="Arial"/>
        <w:color w:val="000000"/>
        <w:sz w:val="20"/>
        <w:szCs w:val="20"/>
      </w:rPr>
      <w:t>1&amp;2 or 3&amp;4)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</w:t>
    </w:r>
  </w:p>
  <w:p w14:paraId="7C82B38B" w14:textId="2F9F0FE3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24"/>
        <w:szCs w:val="24"/>
      </w:rPr>
    </w:pPr>
    <w:r w:rsidRPr="00243679">
      <w:rPr>
        <w:rFonts w:cs="Arial"/>
        <w:b/>
        <w:color w:val="000000"/>
        <w:sz w:val="20"/>
        <w:szCs w:val="20"/>
      </w:rPr>
      <w:t>D</w:t>
    </w:r>
    <w:r w:rsidR="00C90DF2">
      <w:rPr>
        <w:rFonts w:cs="Arial"/>
        <w:color w:val="000000"/>
        <w:sz w:val="20"/>
        <w:szCs w:val="20"/>
      </w:rPr>
      <w:t xml:space="preserve">: Daily Semester (1 Credit, QTR </w:t>
    </w:r>
    <w:r w:rsidRPr="00243679">
      <w:rPr>
        <w:rFonts w:cs="Arial"/>
        <w:color w:val="000000"/>
        <w:sz w:val="20"/>
        <w:szCs w:val="20"/>
      </w:rPr>
      <w:t xml:space="preserve">1&amp;2 or 3&amp;4)   </w:t>
    </w:r>
    <w:r w:rsidRPr="00243679">
      <w:rPr>
        <w:rFonts w:cs="Arial"/>
        <w:color w:val="000000"/>
        <w:sz w:val="20"/>
        <w:szCs w:val="20"/>
      </w:rPr>
      <w:tab/>
    </w:r>
    <w:r w:rsidR="00110123">
      <w:rPr>
        <w:rFonts w:cs="Arial"/>
        <w:b/>
        <w:color w:val="000000"/>
        <w:sz w:val="20"/>
        <w:szCs w:val="20"/>
      </w:rPr>
      <w:t>**</w:t>
    </w:r>
    <w:r w:rsidR="00431400" w:rsidRPr="00431400">
      <w:rPr>
        <w:rFonts w:ascii="Arial Narrow" w:hAnsi="Arial Narrow"/>
        <w:sz w:val="16"/>
        <w:szCs w:val="16"/>
      </w:rPr>
      <w:t xml:space="preserve"> </w:t>
    </w:r>
    <w:r w:rsidR="00110123" w:rsidRPr="00110123">
      <w:rPr>
        <w:rFonts w:cs="Arial"/>
        <w:color w:val="000000"/>
        <w:sz w:val="20"/>
        <w:szCs w:val="20"/>
      </w:rPr>
      <w:t>Required Prior Experience</w:t>
    </w:r>
  </w:p>
  <w:p w14:paraId="471BC041" w14:textId="77777777" w:rsidR="0066227D" w:rsidRDefault="0066227D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39FF0" w14:textId="77777777" w:rsidR="002D6DAD" w:rsidRDefault="002D6DAD" w:rsidP="008E48FA">
      <w:pPr>
        <w:spacing w:after="0" w:line="240" w:lineRule="auto"/>
      </w:pPr>
      <w:r>
        <w:separator/>
      </w:r>
    </w:p>
  </w:footnote>
  <w:footnote w:type="continuationSeparator" w:id="0">
    <w:p w14:paraId="23E8C141" w14:textId="77777777" w:rsidR="002D6DAD" w:rsidRDefault="002D6DAD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418A9E69" w:rsidR="0066227D" w:rsidRPr="008E48FA" w:rsidRDefault="00B46B24">
          <w:pPr>
            <w:pStyle w:val="Header"/>
            <w:rPr>
              <w:b/>
            </w:rPr>
          </w:pPr>
          <w:r>
            <w:rPr>
              <w:b/>
            </w:rPr>
            <w:t xml:space="preserve">HAVRE DE GRACE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CA3BA67" w:rsidR="0066227D" w:rsidRPr="008E48FA" w:rsidRDefault="0066227D" w:rsidP="00161BEA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46715B">
            <w:rPr>
              <w:b/>
            </w:rPr>
            <w:t>09</w:t>
          </w:r>
        </w:p>
      </w:tc>
      <w:tc>
        <w:tcPr>
          <w:tcW w:w="3067" w:type="dxa"/>
        </w:tcPr>
        <w:p w14:paraId="5B4B2B12" w14:textId="3FE1DFE2" w:rsidR="0066227D" w:rsidRPr="008E48FA" w:rsidRDefault="003043CA">
          <w:pPr>
            <w:pStyle w:val="Header"/>
            <w:rPr>
              <w:b/>
            </w:rPr>
          </w:pPr>
          <w:r>
            <w:rPr>
              <w:b/>
            </w:rPr>
            <w:t>20</w:t>
          </w:r>
          <w:r w:rsidR="00810584">
            <w:rPr>
              <w:b/>
            </w:rPr>
            <w:t>2</w:t>
          </w:r>
          <w:r w:rsidR="00D64B6B">
            <w:rPr>
              <w:b/>
            </w:rPr>
            <w:t>4</w:t>
          </w:r>
          <w:r>
            <w:rPr>
              <w:b/>
            </w:rPr>
            <w:t>-202</w:t>
          </w:r>
          <w:r w:rsidR="00D64B6B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02589"/>
    <w:multiLevelType w:val="hybridMultilevel"/>
    <w:tmpl w:val="8934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AB4968"/>
    <w:multiLevelType w:val="multilevel"/>
    <w:tmpl w:val="AE5A2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 w16cid:durableId="1472672028">
    <w:abstractNumId w:val="1"/>
  </w:num>
  <w:num w:numId="2" w16cid:durableId="827869527">
    <w:abstractNumId w:val="2"/>
  </w:num>
  <w:num w:numId="3" w16cid:durableId="2044358052">
    <w:abstractNumId w:val="0"/>
  </w:num>
  <w:num w:numId="4" w16cid:durableId="15002656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3ACE"/>
    <w:rsid w:val="00037E3D"/>
    <w:rsid w:val="00040D12"/>
    <w:rsid w:val="00046D44"/>
    <w:rsid w:val="00051B17"/>
    <w:rsid w:val="00060C7F"/>
    <w:rsid w:val="00087C70"/>
    <w:rsid w:val="000A5360"/>
    <w:rsid w:val="000A678F"/>
    <w:rsid w:val="000B67ED"/>
    <w:rsid w:val="000C3ED0"/>
    <w:rsid w:val="000D6E65"/>
    <w:rsid w:val="000F4418"/>
    <w:rsid w:val="000F4812"/>
    <w:rsid w:val="00101924"/>
    <w:rsid w:val="00102F86"/>
    <w:rsid w:val="00103A08"/>
    <w:rsid w:val="00110123"/>
    <w:rsid w:val="00123903"/>
    <w:rsid w:val="00140212"/>
    <w:rsid w:val="00161BEA"/>
    <w:rsid w:val="001910D3"/>
    <w:rsid w:val="001A35BC"/>
    <w:rsid w:val="001B782E"/>
    <w:rsid w:val="001C2AD9"/>
    <w:rsid w:val="001C6E60"/>
    <w:rsid w:val="001D13A3"/>
    <w:rsid w:val="001F7380"/>
    <w:rsid w:val="001F7B38"/>
    <w:rsid w:val="0022790B"/>
    <w:rsid w:val="00242057"/>
    <w:rsid w:val="00243679"/>
    <w:rsid w:val="00250285"/>
    <w:rsid w:val="002A2AA4"/>
    <w:rsid w:val="002B3653"/>
    <w:rsid w:val="002D6DAD"/>
    <w:rsid w:val="002F4DAF"/>
    <w:rsid w:val="002F50C8"/>
    <w:rsid w:val="003043CA"/>
    <w:rsid w:val="0032322D"/>
    <w:rsid w:val="0032523B"/>
    <w:rsid w:val="00326157"/>
    <w:rsid w:val="00362DEB"/>
    <w:rsid w:val="00364C27"/>
    <w:rsid w:val="00376CEF"/>
    <w:rsid w:val="003D34B6"/>
    <w:rsid w:val="003D713D"/>
    <w:rsid w:val="0040469A"/>
    <w:rsid w:val="00407D6C"/>
    <w:rsid w:val="004312FB"/>
    <w:rsid w:val="00431400"/>
    <w:rsid w:val="00437FB3"/>
    <w:rsid w:val="0044638E"/>
    <w:rsid w:val="00457EAC"/>
    <w:rsid w:val="0046715B"/>
    <w:rsid w:val="00472D1C"/>
    <w:rsid w:val="004871E1"/>
    <w:rsid w:val="004A6D80"/>
    <w:rsid w:val="004B2683"/>
    <w:rsid w:val="004C0A2F"/>
    <w:rsid w:val="005131B5"/>
    <w:rsid w:val="00527C54"/>
    <w:rsid w:val="0053180F"/>
    <w:rsid w:val="00542623"/>
    <w:rsid w:val="00556468"/>
    <w:rsid w:val="00571900"/>
    <w:rsid w:val="005A35C5"/>
    <w:rsid w:val="005A375B"/>
    <w:rsid w:val="005F298B"/>
    <w:rsid w:val="005F78E1"/>
    <w:rsid w:val="006253B6"/>
    <w:rsid w:val="00655783"/>
    <w:rsid w:val="006601ED"/>
    <w:rsid w:val="0066227D"/>
    <w:rsid w:val="00663B15"/>
    <w:rsid w:val="00667512"/>
    <w:rsid w:val="00676B3B"/>
    <w:rsid w:val="00680DDC"/>
    <w:rsid w:val="0068796B"/>
    <w:rsid w:val="006A6B3E"/>
    <w:rsid w:val="006B478E"/>
    <w:rsid w:val="006C04DB"/>
    <w:rsid w:val="006C53D0"/>
    <w:rsid w:val="006F478E"/>
    <w:rsid w:val="00704605"/>
    <w:rsid w:val="007274BA"/>
    <w:rsid w:val="00727551"/>
    <w:rsid w:val="00731F7C"/>
    <w:rsid w:val="007351C2"/>
    <w:rsid w:val="00735621"/>
    <w:rsid w:val="007604E0"/>
    <w:rsid w:val="00774DAF"/>
    <w:rsid w:val="00781A0A"/>
    <w:rsid w:val="00786C7C"/>
    <w:rsid w:val="007F3CCC"/>
    <w:rsid w:val="00810584"/>
    <w:rsid w:val="00845B54"/>
    <w:rsid w:val="0085064D"/>
    <w:rsid w:val="00857C7E"/>
    <w:rsid w:val="0086242D"/>
    <w:rsid w:val="00873B45"/>
    <w:rsid w:val="008974FA"/>
    <w:rsid w:val="008C3833"/>
    <w:rsid w:val="008E48FA"/>
    <w:rsid w:val="008F5160"/>
    <w:rsid w:val="009004C7"/>
    <w:rsid w:val="0091095C"/>
    <w:rsid w:val="00936EB7"/>
    <w:rsid w:val="00950665"/>
    <w:rsid w:val="00950E8A"/>
    <w:rsid w:val="00963389"/>
    <w:rsid w:val="00986D0D"/>
    <w:rsid w:val="009B02DE"/>
    <w:rsid w:val="009D093F"/>
    <w:rsid w:val="00A06D7A"/>
    <w:rsid w:val="00A13075"/>
    <w:rsid w:val="00A4592A"/>
    <w:rsid w:val="00A62091"/>
    <w:rsid w:val="00AA50E3"/>
    <w:rsid w:val="00AB39B8"/>
    <w:rsid w:val="00AC5F56"/>
    <w:rsid w:val="00AD380D"/>
    <w:rsid w:val="00B26E37"/>
    <w:rsid w:val="00B342FB"/>
    <w:rsid w:val="00B46B24"/>
    <w:rsid w:val="00B515A5"/>
    <w:rsid w:val="00B5483E"/>
    <w:rsid w:val="00B60579"/>
    <w:rsid w:val="00B60871"/>
    <w:rsid w:val="00B6374F"/>
    <w:rsid w:val="00B72709"/>
    <w:rsid w:val="00B75609"/>
    <w:rsid w:val="00B82680"/>
    <w:rsid w:val="00B91EB3"/>
    <w:rsid w:val="00B96807"/>
    <w:rsid w:val="00B97DCE"/>
    <w:rsid w:val="00BD1172"/>
    <w:rsid w:val="00BD152C"/>
    <w:rsid w:val="00BD4D00"/>
    <w:rsid w:val="00C03EB3"/>
    <w:rsid w:val="00C12812"/>
    <w:rsid w:val="00C148D1"/>
    <w:rsid w:val="00C400EB"/>
    <w:rsid w:val="00C40D32"/>
    <w:rsid w:val="00C51597"/>
    <w:rsid w:val="00C742C2"/>
    <w:rsid w:val="00C75125"/>
    <w:rsid w:val="00C75EED"/>
    <w:rsid w:val="00C90DF2"/>
    <w:rsid w:val="00C91890"/>
    <w:rsid w:val="00CA56A7"/>
    <w:rsid w:val="00CB24AD"/>
    <w:rsid w:val="00CC0AC0"/>
    <w:rsid w:val="00CD77CC"/>
    <w:rsid w:val="00CF02EF"/>
    <w:rsid w:val="00CF16CE"/>
    <w:rsid w:val="00CF6AF9"/>
    <w:rsid w:val="00CF7461"/>
    <w:rsid w:val="00D10A3C"/>
    <w:rsid w:val="00D43E8D"/>
    <w:rsid w:val="00D55A1A"/>
    <w:rsid w:val="00D61705"/>
    <w:rsid w:val="00D64B6B"/>
    <w:rsid w:val="00DB2E19"/>
    <w:rsid w:val="00E071E6"/>
    <w:rsid w:val="00E17761"/>
    <w:rsid w:val="00E21543"/>
    <w:rsid w:val="00E86244"/>
    <w:rsid w:val="00EB64FA"/>
    <w:rsid w:val="00EF3F22"/>
    <w:rsid w:val="00F071AE"/>
    <w:rsid w:val="00F14396"/>
    <w:rsid w:val="00F3013B"/>
    <w:rsid w:val="00F33068"/>
    <w:rsid w:val="00F44D49"/>
    <w:rsid w:val="00F72DC0"/>
    <w:rsid w:val="00F7760E"/>
    <w:rsid w:val="00F8117F"/>
    <w:rsid w:val="00F856D2"/>
    <w:rsid w:val="00FA7C75"/>
    <w:rsid w:val="00FC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99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Maley, Jessica</cp:lastModifiedBy>
  <cp:revision>18</cp:revision>
  <cp:lastPrinted>2024-01-11T14:00:00Z</cp:lastPrinted>
  <dcterms:created xsi:type="dcterms:W3CDTF">2023-02-10T19:35:00Z</dcterms:created>
  <dcterms:modified xsi:type="dcterms:W3CDTF">2024-02-21T18:58:00Z</dcterms:modified>
</cp:coreProperties>
</file>